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536A296" w14:textId="63108961" w:rsidR="00EA7E3E" w:rsidRDefault="00EF01C2" w:rsidP="00101256">
      <w:pPr>
        <w:spacing w:after="0" w:line="240" w:lineRule="auto"/>
        <w:jc w:val="center"/>
      </w:pPr>
      <w:r>
        <w:rPr>
          <w:b/>
          <w:noProof/>
          <w:sz w:val="32"/>
          <w:szCs w:val="32"/>
          <w:u w:val="single"/>
          <w:lang w:eastAsia="fr-FR"/>
        </w:rPr>
        <w:t>Problem Tree - Model</w:t>
      </w:r>
    </w:p>
    <w:p w14:paraId="7C0839A4" w14:textId="77777777" w:rsidR="0093250D" w:rsidRDefault="0093250D" w:rsidP="00F96D51">
      <w:pPr>
        <w:spacing w:after="0" w:line="240" w:lineRule="auto"/>
      </w:pPr>
    </w:p>
    <w:p w14:paraId="62985105" w14:textId="77777777" w:rsidR="00F96D51" w:rsidRPr="00F96D51" w:rsidRDefault="00F96D51" w:rsidP="00F96D51">
      <w:pPr>
        <w:spacing w:after="0" w:line="240" w:lineRule="auto"/>
      </w:pPr>
    </w:p>
    <w:p w14:paraId="0869242E" w14:textId="77777777" w:rsidR="00101256" w:rsidRPr="00F96D51" w:rsidRDefault="00101256" w:rsidP="00F96D51">
      <w:pPr>
        <w:spacing w:after="0" w:line="240" w:lineRule="auto"/>
      </w:pPr>
    </w:p>
    <w:p w14:paraId="449DB9C0" w14:textId="77777777" w:rsidR="0031107C" w:rsidRPr="00931C2D" w:rsidRDefault="00F96D51" w:rsidP="0031107C">
      <w:pPr>
        <w:jc w:val="center"/>
        <w:rPr>
          <w:rFonts w:cstheme="minorHAnsi"/>
          <w:b/>
          <w:i/>
          <w:sz w:val="26"/>
          <w:szCs w:val="26"/>
        </w:rPr>
      </w:pPr>
      <w:r w:rsidRPr="00931C2D">
        <w:rPr>
          <w:rFonts w:cstheme="minorHAnsi"/>
          <w:b/>
          <w:i/>
          <w:noProof/>
          <w:sz w:val="26"/>
          <w:szCs w:val="26"/>
          <w:lang w:val="en-GB" w:eastAsia="en-GB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313377D" wp14:editId="73449F28">
                <wp:simplePos x="0" y="0"/>
                <wp:positionH relativeFrom="column">
                  <wp:posOffset>1524000</wp:posOffset>
                </wp:positionH>
                <wp:positionV relativeFrom="paragraph">
                  <wp:posOffset>610870</wp:posOffset>
                </wp:positionV>
                <wp:extent cx="201930" cy="436245"/>
                <wp:effectExtent l="0" t="38100" r="64770" b="20955"/>
                <wp:wrapNone/>
                <wp:docPr id="14" name="Connecteur droit avec flèch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201930" cy="43624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C128A4C" id="_x0000_t32" coordsize="21600,21600" o:spt="32" o:oned="t" path="m,l21600,21600e" filled="f">
                <v:path arrowok="t" fillok="f" o:connecttype="none"/>
                <o:lock v:ext="edit" shapetype="t"/>
              </v:shapetype>
              <v:shape id="Connecteur droit avec flèche 14" o:spid="_x0000_s1026" type="#_x0000_t32" style="position:absolute;margin-left:120pt;margin-top:48.1pt;width:15.9pt;height:34.35pt;flip:y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">
                <v:stroke endarrow="block"/>
              </v:shape>
            </w:pict>
          </mc:Fallback>
        </mc:AlternateContent>
      </w:r>
      <w:r w:rsidRPr="00931C2D">
        <w:rPr>
          <w:rFonts w:cstheme="minorHAnsi"/>
          <w:b/>
          <w:i/>
          <w:noProof/>
          <w:sz w:val="26"/>
          <w:szCs w:val="26"/>
          <w:lang w:val="en-GB"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A9ABF30" wp14:editId="0DA55F72">
                <wp:simplePos x="0" y="0"/>
                <wp:positionH relativeFrom="column">
                  <wp:posOffset>1049655</wp:posOffset>
                </wp:positionH>
                <wp:positionV relativeFrom="paragraph">
                  <wp:posOffset>610870</wp:posOffset>
                </wp:positionV>
                <wp:extent cx="265430" cy="436245"/>
                <wp:effectExtent l="38100" t="38100" r="20320" b="20955"/>
                <wp:wrapNone/>
                <wp:docPr id="13" name="Connecteur droit avec flèche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 flipV="1">
                          <a:off x="0" y="0"/>
                          <a:ext cx="265430" cy="43624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8772518" id="Connecteur droit avec flèche 13" o:spid="_x0000_s1026" type="#_x0000_t32" style="position:absolute;margin-left:82.65pt;margin-top:48.1pt;width:20.9pt;height:34.35pt;flip:x 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">
                <v:stroke endarrow="block"/>
              </v:shape>
            </w:pict>
          </mc:Fallback>
        </mc:AlternateContent>
      </w:r>
      <w:r w:rsidR="0031107C" w:rsidRPr="00931C2D">
        <w:rPr>
          <w:rFonts w:cstheme="minorHAnsi"/>
          <w:b/>
          <w:i/>
          <w:noProof/>
          <w:sz w:val="26"/>
          <w:szCs w:val="26"/>
          <w:lang w:val="en-GB" w:eastAsia="en-GB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C4B4513" wp14:editId="0EA5A746">
                <wp:simplePos x="0" y="0"/>
                <wp:positionH relativeFrom="column">
                  <wp:posOffset>4189730</wp:posOffset>
                </wp:positionH>
                <wp:positionV relativeFrom="paragraph">
                  <wp:posOffset>2320925</wp:posOffset>
                </wp:positionV>
                <wp:extent cx="436245" cy="244475"/>
                <wp:effectExtent l="36830" t="60325" r="12700" b="9525"/>
                <wp:wrapNone/>
                <wp:docPr id="12" name="Connecteur droit avec flèch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 flipV="1">
                          <a:off x="0" y="0"/>
                          <a:ext cx="436245" cy="24447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90DDE7D" id="Connecteur droit avec flèche 12" o:spid="_x0000_s1026" type="#_x0000_t32" style="position:absolute;margin-left:329.9pt;margin-top:182.75pt;width:34.35pt;height:19.25pt;flip:x y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">
                <v:stroke endarrow="block"/>
              </v:shape>
            </w:pict>
          </mc:Fallback>
        </mc:AlternateContent>
      </w:r>
      <w:r w:rsidR="0031107C" w:rsidRPr="00931C2D">
        <w:rPr>
          <w:rFonts w:cstheme="minorHAnsi"/>
          <w:b/>
          <w:i/>
          <w:noProof/>
          <w:sz w:val="26"/>
          <w:szCs w:val="26"/>
          <w:lang w:val="en-GB" w:eastAsia="en-GB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040ED2D8" wp14:editId="47BB549A">
                <wp:simplePos x="0" y="0"/>
                <wp:positionH relativeFrom="column">
                  <wp:posOffset>1123315</wp:posOffset>
                </wp:positionH>
                <wp:positionV relativeFrom="paragraph">
                  <wp:posOffset>2844800</wp:posOffset>
                </wp:positionV>
                <wp:extent cx="276860" cy="447040"/>
                <wp:effectExtent l="8890" t="41275" r="57150" b="6985"/>
                <wp:wrapNone/>
                <wp:docPr id="11" name="Connecteur droit avec flèch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276860" cy="44704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4055B78" id="Connecteur droit avec flèche 11" o:spid="_x0000_s1026" type="#_x0000_t32" style="position:absolute;margin-left:88.45pt;margin-top:224pt;width:21.8pt;height:35.2pt;flip:y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">
                <v:stroke endarrow="block"/>
              </v:shape>
            </w:pict>
          </mc:Fallback>
        </mc:AlternateContent>
      </w:r>
      <w:r w:rsidR="0031107C" w:rsidRPr="00931C2D">
        <w:rPr>
          <w:rFonts w:cstheme="minorHAnsi"/>
          <w:b/>
          <w:i/>
          <w:noProof/>
          <w:sz w:val="26"/>
          <w:szCs w:val="26"/>
          <w:lang w:val="en-GB" w:eastAsia="en-GB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8A97142" wp14:editId="176ADE99">
                <wp:simplePos x="0" y="0"/>
                <wp:positionH relativeFrom="column">
                  <wp:posOffset>1612265</wp:posOffset>
                </wp:positionH>
                <wp:positionV relativeFrom="paragraph">
                  <wp:posOffset>2844800</wp:posOffset>
                </wp:positionV>
                <wp:extent cx="286385" cy="447040"/>
                <wp:effectExtent l="50165" t="41275" r="6350" b="6985"/>
                <wp:wrapNone/>
                <wp:docPr id="10" name="Connecteur droit avec flèch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 flipV="1">
                          <a:off x="0" y="0"/>
                          <a:ext cx="286385" cy="44704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AD47166" id="Connecteur droit avec flèche 10" o:spid="_x0000_s1026" type="#_x0000_t32" style="position:absolute;margin-left:126.95pt;margin-top:224pt;width:22.55pt;height:35.2pt;flip:x y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">
                <v:stroke endarrow="block"/>
              </v:shape>
            </w:pict>
          </mc:Fallback>
        </mc:AlternateContent>
      </w:r>
      <w:r w:rsidR="0031107C" w:rsidRPr="00931C2D">
        <w:rPr>
          <w:rFonts w:cstheme="minorHAnsi"/>
          <w:b/>
          <w:i/>
          <w:noProof/>
          <w:sz w:val="26"/>
          <w:szCs w:val="26"/>
          <w:lang w:val="en-GB" w:eastAsia="en-GB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79EA6387" wp14:editId="2FF92AFB">
                <wp:simplePos x="0" y="0"/>
                <wp:positionH relativeFrom="column">
                  <wp:posOffset>5339080</wp:posOffset>
                </wp:positionH>
                <wp:positionV relativeFrom="paragraph">
                  <wp:posOffset>2855595</wp:posOffset>
                </wp:positionV>
                <wp:extent cx="213360" cy="447040"/>
                <wp:effectExtent l="52705" t="42545" r="10160" b="5715"/>
                <wp:wrapNone/>
                <wp:docPr id="9" name="Connecteur droit avec flèch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 flipV="1">
                          <a:off x="0" y="0"/>
                          <a:ext cx="213360" cy="44704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47A2812" id="Connecteur droit avec flèche 9" o:spid="_x0000_s1026" type="#_x0000_t32" style="position:absolute;margin-left:420.4pt;margin-top:224.85pt;width:16.8pt;height:35.2pt;flip:x y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">
                <v:stroke endarrow="block"/>
              </v:shape>
            </w:pict>
          </mc:Fallback>
        </mc:AlternateContent>
      </w:r>
      <w:r w:rsidR="0031107C" w:rsidRPr="00931C2D">
        <w:rPr>
          <w:rFonts w:cstheme="minorHAnsi"/>
          <w:b/>
          <w:i/>
          <w:noProof/>
          <w:sz w:val="26"/>
          <w:szCs w:val="26"/>
          <w:lang w:val="en-GB" w:eastAsia="en-GB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04F29942" wp14:editId="69EE23AF">
                <wp:simplePos x="0" y="0"/>
                <wp:positionH relativeFrom="column">
                  <wp:posOffset>4819015</wp:posOffset>
                </wp:positionH>
                <wp:positionV relativeFrom="paragraph">
                  <wp:posOffset>2866390</wp:posOffset>
                </wp:positionV>
                <wp:extent cx="212725" cy="436245"/>
                <wp:effectExtent l="8890" t="41275" r="54610" b="8255"/>
                <wp:wrapNone/>
                <wp:docPr id="8" name="Connecteur droit avec flèch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212725" cy="43624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490769A" id="Connecteur droit avec flèche 8" o:spid="_x0000_s1026" type="#_x0000_t32" style="position:absolute;margin-left:379.45pt;margin-top:225.7pt;width:16.75pt;height:34.35pt;flip:y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">
                <v:stroke endarrow="block"/>
              </v:shape>
            </w:pict>
          </mc:Fallback>
        </mc:AlternateContent>
      </w:r>
      <w:r w:rsidR="0031107C" w:rsidRPr="00931C2D">
        <w:rPr>
          <w:rFonts w:cstheme="minorHAnsi"/>
          <w:b/>
          <w:i/>
          <w:noProof/>
          <w:sz w:val="26"/>
          <w:szCs w:val="26"/>
          <w:lang w:val="en-GB" w:eastAsia="en-GB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FDBDEF1" wp14:editId="6104B2BE">
                <wp:simplePos x="0" y="0"/>
                <wp:positionH relativeFrom="column">
                  <wp:posOffset>2096770</wp:posOffset>
                </wp:positionH>
                <wp:positionV relativeFrom="paragraph">
                  <wp:posOffset>2263775</wp:posOffset>
                </wp:positionV>
                <wp:extent cx="626745" cy="244475"/>
                <wp:effectExtent l="10795" t="59055" r="38735" b="10795"/>
                <wp:wrapNone/>
                <wp:docPr id="7" name="Connecteur droit avec flèch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626745" cy="24447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A422B3E" id="Connecteur droit avec flèche 7" o:spid="_x0000_s1026" type="#_x0000_t32" style="position:absolute;margin-left:165.1pt;margin-top:178.25pt;width:49.35pt;height:19.25pt;flip:y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">
                <v:stroke endarrow="block"/>
              </v:shape>
            </w:pict>
          </mc:Fallback>
        </mc:AlternateContent>
      </w:r>
      <w:r w:rsidR="0031107C" w:rsidRPr="00931C2D">
        <w:rPr>
          <w:rFonts w:cstheme="minorHAnsi"/>
          <w:b/>
          <w:i/>
          <w:noProof/>
          <w:sz w:val="26"/>
          <w:szCs w:val="26"/>
          <w:lang w:val="en-GB" w:eastAsia="en-GB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0C4A1225" wp14:editId="10A6D73B">
                <wp:simplePos x="0" y="0"/>
                <wp:positionH relativeFrom="column">
                  <wp:posOffset>4218940</wp:posOffset>
                </wp:positionH>
                <wp:positionV relativeFrom="paragraph">
                  <wp:posOffset>1322070</wp:posOffset>
                </wp:positionV>
                <wp:extent cx="500380" cy="436245"/>
                <wp:effectExtent l="8255" t="50800" r="43815" b="8255"/>
                <wp:wrapNone/>
                <wp:docPr id="6" name="Connecteur droit avec flèch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500380" cy="43624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53645E5" id="Connecteur droit avec flèche 6" o:spid="_x0000_s1026" type="#_x0000_t32" style="position:absolute;margin-left:332.2pt;margin-top:104.1pt;width:39.4pt;height:34.35pt;flip:y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">
                <v:stroke endarrow="block"/>
              </v:shape>
            </w:pict>
          </mc:Fallback>
        </mc:AlternateContent>
      </w:r>
      <w:r w:rsidR="0031107C" w:rsidRPr="00931C2D">
        <w:rPr>
          <w:rFonts w:cstheme="minorHAnsi"/>
          <w:b/>
          <w:i/>
          <w:noProof/>
          <w:sz w:val="26"/>
          <w:szCs w:val="26"/>
          <w:lang w:val="en-GB" w:eastAsia="en-GB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B9BB857" wp14:editId="4FFBCD80">
                <wp:simplePos x="0" y="0"/>
                <wp:positionH relativeFrom="column">
                  <wp:posOffset>2052955</wp:posOffset>
                </wp:positionH>
                <wp:positionV relativeFrom="paragraph">
                  <wp:posOffset>1322070</wp:posOffset>
                </wp:positionV>
                <wp:extent cx="680085" cy="436245"/>
                <wp:effectExtent l="43180" t="50800" r="10160" b="8255"/>
                <wp:wrapNone/>
                <wp:docPr id="5" name="Connecteur droit avec flèch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 flipV="1">
                          <a:off x="0" y="0"/>
                          <a:ext cx="680085" cy="43624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5517582" id="Connecteur droit avec flèche 5" o:spid="_x0000_s1026" type="#_x0000_t32" style="position:absolute;margin-left:161.65pt;margin-top:104.1pt;width:53.55pt;height:34.35pt;flip:x y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">
                <v:stroke endarrow="block"/>
              </v:shape>
            </w:pict>
          </mc:Fallback>
        </mc:AlternateContent>
      </w:r>
      <w:r w:rsidR="0031107C" w:rsidRPr="00931C2D">
        <w:rPr>
          <w:rFonts w:cstheme="minorHAnsi"/>
          <w:b/>
          <w:i/>
          <w:noProof/>
          <w:sz w:val="26"/>
          <w:szCs w:val="26"/>
          <w:lang w:val="en-GB" w:eastAsia="en-GB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0A0796EC" wp14:editId="60359308">
                <wp:simplePos x="0" y="0"/>
                <wp:positionH relativeFrom="column">
                  <wp:posOffset>4841875</wp:posOffset>
                </wp:positionH>
                <wp:positionV relativeFrom="paragraph">
                  <wp:posOffset>610870</wp:posOffset>
                </wp:positionV>
                <wp:extent cx="266065" cy="436245"/>
                <wp:effectExtent l="50800" t="44450" r="6985" b="5080"/>
                <wp:wrapNone/>
                <wp:docPr id="4" name="Connecteur droit avec flèch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 flipV="1">
                          <a:off x="0" y="0"/>
                          <a:ext cx="266065" cy="43624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6B32078" id="Connecteur droit avec flèche 4" o:spid="_x0000_s1026" type="#_x0000_t32" style="position:absolute;margin-left:381.25pt;margin-top:48.1pt;width:20.95pt;height:34.35pt;flip:x y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">
                <v:stroke endarrow="block"/>
              </v:shape>
            </w:pict>
          </mc:Fallback>
        </mc:AlternateContent>
      </w:r>
      <w:r w:rsidR="0031107C" w:rsidRPr="00931C2D">
        <w:rPr>
          <w:rFonts w:cstheme="minorHAnsi"/>
          <w:b/>
          <w:i/>
          <w:noProof/>
          <w:sz w:val="26"/>
          <w:szCs w:val="26"/>
          <w:lang w:val="en-GB" w:eastAsia="en-GB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025675B3" wp14:editId="49EDF4B2">
                <wp:simplePos x="0" y="0"/>
                <wp:positionH relativeFrom="column">
                  <wp:posOffset>5224780</wp:posOffset>
                </wp:positionH>
                <wp:positionV relativeFrom="paragraph">
                  <wp:posOffset>610870</wp:posOffset>
                </wp:positionV>
                <wp:extent cx="213360" cy="436245"/>
                <wp:effectExtent l="5080" t="34925" r="57785" b="5080"/>
                <wp:wrapNone/>
                <wp:docPr id="3" name="Connecteur droit avec flèch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213360" cy="43624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6994722" id="Connecteur droit avec flèche 3" o:spid="_x0000_s1026" type="#_x0000_t32" style="position:absolute;margin-left:411.4pt;margin-top:48.1pt;width:16.8pt;height:34.35pt;flip:y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">
                <v:stroke endarrow="block"/>
              </v:shape>
            </w:pict>
          </mc:Fallback>
        </mc:AlternateContent>
      </w:r>
      <w:r w:rsidR="0031107C" w:rsidRPr="00931C2D">
        <w:rPr>
          <w:rFonts w:cstheme="minorHAnsi"/>
          <w:b/>
          <w:i/>
          <w:noProof/>
          <w:sz w:val="26"/>
          <w:szCs w:val="26"/>
          <w:lang w:eastAsia="en-GB"/>
        </w:rPr>
        <w:drawing>
          <wp:inline distT="0" distB="0" distL="0" distR="0" wp14:anchorId="48D131FF" wp14:editId="33E5E5F2">
            <wp:extent cx="6645349" cy="3902149"/>
            <wp:effectExtent l="0" t="0" r="0" b="22225"/>
            <wp:docPr id="2" name="Diagramme 2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7" r:lo="rId8" r:qs="rId9" r:cs="rId10"/>
              </a:graphicData>
            </a:graphic>
          </wp:inline>
        </w:drawing>
      </w:r>
    </w:p>
    <w:p w14:paraId="71EBC7B3" w14:textId="77777777" w:rsidR="0031107C" w:rsidRPr="00F96D51" w:rsidRDefault="0031107C" w:rsidP="00F96D51">
      <w:pPr>
        <w:spacing w:after="0" w:line="240" w:lineRule="auto"/>
      </w:pPr>
    </w:p>
    <w:p w14:paraId="7D590CC5" w14:textId="77777777" w:rsidR="0031107C" w:rsidRPr="00F96D51" w:rsidRDefault="0031107C" w:rsidP="00F96D51">
      <w:pPr>
        <w:spacing w:after="0" w:line="240" w:lineRule="auto"/>
      </w:pPr>
    </w:p>
    <w:p w14:paraId="5C4BCD63" w14:textId="77777777" w:rsidR="0031107C" w:rsidRDefault="0031107C" w:rsidP="00F96D51">
      <w:pPr>
        <w:spacing w:after="0" w:line="240" w:lineRule="auto"/>
      </w:pPr>
    </w:p>
    <w:sectPr w:rsidR="0031107C" w:rsidSect="00F234F9">
      <w:headerReference w:type="default" r:id="rId12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E5BAB01" w14:textId="77777777" w:rsidR="00696A62" w:rsidRDefault="00696A62" w:rsidP="0006352D">
      <w:pPr>
        <w:spacing w:after="0" w:line="240" w:lineRule="auto"/>
      </w:pPr>
      <w:r>
        <w:separator/>
      </w:r>
    </w:p>
  </w:endnote>
  <w:endnote w:type="continuationSeparator" w:id="0">
    <w:p w14:paraId="745F270F" w14:textId="77777777" w:rsidR="00696A62" w:rsidRDefault="00696A62" w:rsidP="0006352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EBA2D2C" w14:textId="77777777" w:rsidR="00696A62" w:rsidRDefault="00696A62" w:rsidP="0006352D">
      <w:pPr>
        <w:spacing w:after="0" w:line="240" w:lineRule="auto"/>
      </w:pPr>
      <w:r>
        <w:separator/>
      </w:r>
    </w:p>
  </w:footnote>
  <w:footnote w:type="continuationSeparator" w:id="0">
    <w:p w14:paraId="4BB64366" w14:textId="77777777" w:rsidR="00696A62" w:rsidRDefault="00696A62" w:rsidP="0006352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AE545DB" w14:textId="4E6EE21A" w:rsidR="00ED5767" w:rsidRPr="0006352D" w:rsidRDefault="00846AE7" w:rsidP="0006352D">
    <w:pPr>
      <w:pBdr>
        <w:bottom w:val="thickThinSmallGap" w:sz="24" w:space="1" w:color="622423"/>
      </w:pBdr>
      <w:tabs>
        <w:tab w:val="center" w:pos="4536"/>
        <w:tab w:val="right" w:pos="9072"/>
      </w:tabs>
      <w:spacing w:after="0" w:line="240" w:lineRule="auto"/>
      <w:jc w:val="center"/>
      <w:rPr>
        <w:rFonts w:ascii="Cambria" w:eastAsia="Times New Roman" w:hAnsi="Cambria" w:cs="Times New Roman"/>
        <w:sz w:val="32"/>
        <w:szCs w:val="32"/>
      </w:rPr>
    </w:pPr>
    <w:r w:rsidRPr="0006352D">
      <w:rPr>
        <w:b/>
        <w:noProof/>
        <w:sz w:val="32"/>
        <w:szCs w:val="32"/>
        <w:u w:val="single"/>
        <w:lang w:eastAsia="fr-FR"/>
      </w:rPr>
      <w:drawing>
        <wp:anchor distT="0" distB="0" distL="114300" distR="114300" simplePos="0" relativeHeight="251659264" behindDoc="1" locked="0" layoutInCell="1" allowOverlap="1" wp14:anchorId="0EE4CD73" wp14:editId="3FEED3C9">
          <wp:simplePos x="0" y="0"/>
          <wp:positionH relativeFrom="page">
            <wp:posOffset>233045</wp:posOffset>
          </wp:positionH>
          <wp:positionV relativeFrom="page">
            <wp:posOffset>125095</wp:posOffset>
          </wp:positionV>
          <wp:extent cx="1524000" cy="441960"/>
          <wp:effectExtent l="0" t="0" r="0" b="0"/>
          <wp:wrapThrough wrapText="bothSides">
            <wp:wrapPolygon edited="0">
              <wp:start x="0" y="0"/>
              <wp:lineTo x="0" y="20483"/>
              <wp:lineTo x="21330" y="20483"/>
              <wp:lineTo x="21330" y="0"/>
              <wp:lineTo x="0" y="0"/>
            </wp:wrapPolygon>
          </wp:wrapThrough>
          <wp:docPr id="1" name="Image 1" descr="PADEM_Logo_BI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PADEM_Logo_BI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24000" cy="44196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EF01C2">
      <w:rPr>
        <w:rFonts w:ascii="Cambria" w:eastAsia="Times New Roman" w:hAnsi="Cambria" w:cs="Times New Roman"/>
        <w:sz w:val="32"/>
        <w:szCs w:val="32"/>
      </w:rPr>
      <w:t>TOO</w:t>
    </w:r>
    <w:r w:rsidR="00ED5767">
      <w:rPr>
        <w:rFonts w:ascii="Cambria" w:eastAsia="Times New Roman" w:hAnsi="Cambria" w:cs="Times New Roman"/>
        <w:sz w:val="32"/>
        <w:szCs w:val="32"/>
      </w:rPr>
      <w:t>LS</w:t>
    </w:r>
    <w:r w:rsidR="00ED5767" w:rsidRPr="0006352D">
      <w:rPr>
        <w:rFonts w:ascii="Cambria" w:eastAsia="Times New Roman" w:hAnsi="Cambria" w:cs="Times New Roman"/>
        <w:sz w:val="32"/>
        <w:szCs w:val="32"/>
      </w:rPr>
      <w:t xml:space="preserve"> – PHASE 1 : PROGRAM</w:t>
    </w:r>
    <w:r w:rsidR="00EF01C2">
      <w:rPr>
        <w:rFonts w:ascii="Cambria" w:eastAsia="Times New Roman" w:hAnsi="Cambria" w:cs="Times New Roman"/>
        <w:sz w:val="32"/>
        <w:szCs w:val="32"/>
      </w:rPr>
      <w:t>ING</w:t>
    </w:r>
  </w:p>
  <w:p w14:paraId="28B5CAA3" w14:textId="77777777" w:rsidR="00ED5767" w:rsidRDefault="00ED5767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E026886"/>
    <w:multiLevelType w:val="hybridMultilevel"/>
    <w:tmpl w:val="2F183A30"/>
    <w:lvl w:ilvl="0" w:tplc="D3CCDCE8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EF50E9"/>
    <w:multiLevelType w:val="hybridMultilevel"/>
    <w:tmpl w:val="FC001F64"/>
    <w:lvl w:ilvl="0" w:tplc="F19A25C2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0M7AwM7Y0NzY2MTNT0lEKTi0uzszPAykwrAUAuUQZ9iwAAAA="/>
  </w:docVars>
  <w:rsids>
    <w:rsidRoot w:val="00E4306E"/>
    <w:rsid w:val="00024422"/>
    <w:rsid w:val="00050517"/>
    <w:rsid w:val="0006352D"/>
    <w:rsid w:val="00101256"/>
    <w:rsid w:val="00140013"/>
    <w:rsid w:val="002B7032"/>
    <w:rsid w:val="0031107C"/>
    <w:rsid w:val="00345FB5"/>
    <w:rsid w:val="00354641"/>
    <w:rsid w:val="0035587E"/>
    <w:rsid w:val="003D7CE2"/>
    <w:rsid w:val="003E0943"/>
    <w:rsid w:val="00445D97"/>
    <w:rsid w:val="004B3420"/>
    <w:rsid w:val="004D4894"/>
    <w:rsid w:val="004F5FCF"/>
    <w:rsid w:val="0054301F"/>
    <w:rsid w:val="00696A62"/>
    <w:rsid w:val="006C6BCC"/>
    <w:rsid w:val="006D23C7"/>
    <w:rsid w:val="0071729A"/>
    <w:rsid w:val="00846AE7"/>
    <w:rsid w:val="00883D58"/>
    <w:rsid w:val="00892D7B"/>
    <w:rsid w:val="009306B1"/>
    <w:rsid w:val="0093250D"/>
    <w:rsid w:val="009A11A5"/>
    <w:rsid w:val="009C48FA"/>
    <w:rsid w:val="00A177EE"/>
    <w:rsid w:val="00A550F7"/>
    <w:rsid w:val="00AA62C0"/>
    <w:rsid w:val="00AD108A"/>
    <w:rsid w:val="00AE2EB9"/>
    <w:rsid w:val="00BD12C4"/>
    <w:rsid w:val="00CA1CD7"/>
    <w:rsid w:val="00CF0F0E"/>
    <w:rsid w:val="00D3639D"/>
    <w:rsid w:val="00D701A0"/>
    <w:rsid w:val="00DC74F3"/>
    <w:rsid w:val="00E37FCC"/>
    <w:rsid w:val="00E4306E"/>
    <w:rsid w:val="00E97494"/>
    <w:rsid w:val="00EA7E3E"/>
    <w:rsid w:val="00ED5767"/>
    <w:rsid w:val="00EF01C2"/>
    <w:rsid w:val="00F234F9"/>
    <w:rsid w:val="00F60499"/>
    <w:rsid w:val="00F96D51"/>
    <w:rsid w:val="00FF01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F543D3E"/>
  <w15:docId w15:val="{52468AD5-F0B2-465B-9428-CF589DAD37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="Times New Roman"/>
        <w:sz w:val="24"/>
        <w:szCs w:val="24"/>
        <w:lang w:val="fr-FR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4306E"/>
    <w:pPr>
      <w:spacing w:after="200" w:line="276" w:lineRule="auto"/>
    </w:pPr>
    <w:rPr>
      <w:rFonts w:asciiTheme="minorHAnsi" w:hAnsiTheme="minorHAnsi" w:cstheme="minorBidi"/>
      <w:sz w:val="22"/>
      <w:szCs w:val="22"/>
    </w:rPr>
  </w:style>
  <w:style w:type="paragraph" w:styleId="Titre5">
    <w:name w:val="heading 5"/>
    <w:basedOn w:val="Normal"/>
    <w:next w:val="Normal"/>
    <w:link w:val="Titre5Car"/>
    <w:uiPriority w:val="99"/>
    <w:qFormat/>
    <w:rsid w:val="00E4306E"/>
    <w:pPr>
      <w:keepNext/>
      <w:spacing w:after="0" w:line="240" w:lineRule="auto"/>
      <w:outlineLvl w:val="4"/>
    </w:pPr>
    <w:rPr>
      <w:rFonts w:ascii="Times New Roman" w:eastAsia="Times New Roman" w:hAnsi="Times New Roman" w:cs="Arial"/>
      <w:b/>
      <w:szCs w:val="24"/>
      <w:u w:val="single"/>
      <w:lang w:eastAsia="fr-FR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5Car">
    <w:name w:val="Titre 5 Car"/>
    <w:basedOn w:val="Policepardfaut"/>
    <w:link w:val="Titre5"/>
    <w:uiPriority w:val="99"/>
    <w:rsid w:val="00E4306E"/>
    <w:rPr>
      <w:rFonts w:eastAsia="Times New Roman" w:cs="Arial"/>
      <w:b/>
      <w:sz w:val="22"/>
      <w:u w:val="single"/>
      <w:lang w:eastAsia="fr-FR"/>
    </w:rPr>
  </w:style>
  <w:style w:type="paragraph" w:styleId="Paragraphedeliste">
    <w:name w:val="List Paragraph"/>
    <w:basedOn w:val="Normal"/>
    <w:uiPriority w:val="34"/>
    <w:qFormat/>
    <w:rsid w:val="00E4306E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eastAsia="fr-FR"/>
    </w:rPr>
  </w:style>
  <w:style w:type="paragraph" w:styleId="En-tte">
    <w:name w:val="header"/>
    <w:basedOn w:val="Normal"/>
    <w:link w:val="En-tteCar"/>
    <w:uiPriority w:val="99"/>
    <w:unhideWhenUsed/>
    <w:rsid w:val="0006352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06352D"/>
    <w:rPr>
      <w:rFonts w:asciiTheme="minorHAnsi" w:hAnsiTheme="minorHAnsi" w:cstheme="minorBidi"/>
      <w:sz w:val="22"/>
      <w:szCs w:val="22"/>
    </w:rPr>
  </w:style>
  <w:style w:type="paragraph" w:styleId="Pieddepage">
    <w:name w:val="footer"/>
    <w:basedOn w:val="Normal"/>
    <w:link w:val="PieddepageCar"/>
    <w:uiPriority w:val="99"/>
    <w:unhideWhenUsed/>
    <w:rsid w:val="0006352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06352D"/>
    <w:rPr>
      <w:rFonts w:asciiTheme="minorHAnsi" w:hAnsiTheme="minorHAnsi" w:cstheme="minorBidi"/>
      <w:sz w:val="22"/>
      <w:szCs w:val="22"/>
    </w:rPr>
  </w:style>
  <w:style w:type="table" w:styleId="Grilledutableau">
    <w:name w:val="Table Grid"/>
    <w:basedOn w:val="TableauNormal"/>
    <w:uiPriority w:val="59"/>
    <w:rsid w:val="00EA7E3E"/>
    <w:rPr>
      <w:rFonts w:ascii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Lienhypertexte">
    <w:name w:val="Hyperlink"/>
    <w:basedOn w:val="Policepardfaut"/>
    <w:uiPriority w:val="99"/>
    <w:unhideWhenUsed/>
    <w:rsid w:val="006C6BCC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42111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96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Layout" Target="diagrams/layout1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diagramData" Target="diagrams/data1.xml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07/relationships/diagramDrawing" Target="diagrams/drawing1.xml"/><Relationship Id="rId5" Type="http://schemas.openxmlformats.org/officeDocument/2006/relationships/footnotes" Target="footnotes.xml"/><Relationship Id="rId10" Type="http://schemas.openxmlformats.org/officeDocument/2006/relationships/diagramColors" Target="diagrams/colors1.xml"/><Relationship Id="rId4" Type="http://schemas.openxmlformats.org/officeDocument/2006/relationships/webSettings" Target="webSettings.xml"/><Relationship Id="rId9" Type="http://schemas.openxmlformats.org/officeDocument/2006/relationships/diagramQuickStyle" Target="diagrams/quickStyle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8DC916F4-B317-4069-9BC0-336F08BDD9E4}" type="doc">
      <dgm:prSet loTypeId="urn:microsoft.com/office/officeart/2005/8/layout/radial3" loCatId="relationship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GB"/>
        </a:p>
      </dgm:t>
    </dgm:pt>
    <dgm:pt modelId="{3A4E7B6B-BEF9-48F1-8047-372392311AC0}">
      <dgm:prSet phldrT="[Texte]" custT="1"/>
      <dgm:spPr>
        <a:solidFill>
          <a:srgbClr val="4472C4"/>
        </a:solidFill>
      </dgm:spPr>
      <dgm:t>
        <a:bodyPr/>
        <a:lstStyle/>
        <a:p>
          <a:r>
            <a:rPr lang="en-GB" sz="1300">
              <a:solidFill>
                <a:schemeClr val="bg1"/>
              </a:solidFill>
            </a:rPr>
            <a:t>Problem central</a:t>
          </a:r>
        </a:p>
      </dgm:t>
    </dgm:pt>
    <dgm:pt modelId="{69C190B6-7649-439A-81D1-AF38074CD04D}" type="parTrans" cxnId="{56E4DAC7-B5D8-46F0-B706-265FAADF2092}">
      <dgm:prSet/>
      <dgm:spPr/>
      <dgm:t>
        <a:bodyPr/>
        <a:lstStyle/>
        <a:p>
          <a:endParaRPr lang="en-GB" sz="1300"/>
        </a:p>
      </dgm:t>
    </dgm:pt>
    <dgm:pt modelId="{8CA103BD-584E-4439-8C73-9A0E154CA2DD}" type="sibTrans" cxnId="{56E4DAC7-B5D8-46F0-B706-265FAADF2092}">
      <dgm:prSet/>
      <dgm:spPr/>
      <dgm:t>
        <a:bodyPr/>
        <a:lstStyle/>
        <a:p>
          <a:endParaRPr lang="en-GB" sz="1300"/>
        </a:p>
      </dgm:t>
    </dgm:pt>
    <dgm:pt modelId="{6C65C76A-1874-4542-AC3D-3EB1C6353074}">
      <dgm:prSet phldrT="[Texte]" custT="1"/>
      <dgm:spPr>
        <a:solidFill>
          <a:srgbClr val="4472C4"/>
        </a:solidFill>
      </dgm:spPr>
      <dgm:t>
        <a:bodyPr/>
        <a:lstStyle/>
        <a:p>
          <a:r>
            <a:rPr lang="en-GB" sz="1300">
              <a:solidFill>
                <a:schemeClr val="bg1"/>
              </a:solidFill>
            </a:rPr>
            <a:t>Consequence 2</a:t>
          </a:r>
        </a:p>
      </dgm:t>
    </dgm:pt>
    <dgm:pt modelId="{377FB9A3-343F-44D4-96FB-7C85C2727F96}" type="parTrans" cxnId="{D48CB497-462A-4787-AF8F-A3F035C1E7F4}">
      <dgm:prSet/>
      <dgm:spPr/>
      <dgm:t>
        <a:bodyPr/>
        <a:lstStyle/>
        <a:p>
          <a:endParaRPr lang="en-GB" sz="1300"/>
        </a:p>
      </dgm:t>
    </dgm:pt>
    <dgm:pt modelId="{BF4A7B76-88BA-44AC-9AFD-CA2ED60A1C2E}" type="sibTrans" cxnId="{D48CB497-462A-4787-AF8F-A3F035C1E7F4}">
      <dgm:prSet/>
      <dgm:spPr/>
      <dgm:t>
        <a:bodyPr/>
        <a:lstStyle/>
        <a:p>
          <a:endParaRPr lang="en-GB" sz="1300"/>
        </a:p>
      </dgm:t>
    </dgm:pt>
    <dgm:pt modelId="{3988E27B-E9A6-43A2-B5A8-699CD8AF4C71}">
      <dgm:prSet phldrT="[Texte]" custT="1"/>
      <dgm:spPr>
        <a:solidFill>
          <a:srgbClr val="4472C4"/>
        </a:solidFill>
      </dgm:spPr>
      <dgm:t>
        <a:bodyPr/>
        <a:lstStyle/>
        <a:p>
          <a:r>
            <a:rPr lang="en-GB" sz="1300">
              <a:solidFill>
                <a:schemeClr val="bg1"/>
              </a:solidFill>
            </a:rPr>
            <a:t>Direct cause 2</a:t>
          </a:r>
        </a:p>
      </dgm:t>
    </dgm:pt>
    <dgm:pt modelId="{AA5A5384-A096-422A-893E-E2E7F82E8290}" type="parTrans" cxnId="{D4D36729-DC07-4749-BC05-50ECF4D1630C}">
      <dgm:prSet/>
      <dgm:spPr/>
      <dgm:t>
        <a:bodyPr/>
        <a:lstStyle/>
        <a:p>
          <a:endParaRPr lang="en-GB" sz="1300"/>
        </a:p>
      </dgm:t>
    </dgm:pt>
    <dgm:pt modelId="{087CBD83-D9FE-4D5D-935E-05BC4DFF6217}" type="sibTrans" cxnId="{D4D36729-DC07-4749-BC05-50ECF4D1630C}">
      <dgm:prSet/>
      <dgm:spPr/>
      <dgm:t>
        <a:bodyPr/>
        <a:lstStyle/>
        <a:p>
          <a:endParaRPr lang="en-GB" sz="1300"/>
        </a:p>
      </dgm:t>
    </dgm:pt>
    <dgm:pt modelId="{7865CDB9-6E42-48B4-81CA-2A396B559EB9}">
      <dgm:prSet phldrT="[Texte]" custT="1"/>
      <dgm:spPr>
        <a:solidFill>
          <a:srgbClr val="4472C4"/>
        </a:solidFill>
      </dgm:spPr>
      <dgm:t>
        <a:bodyPr/>
        <a:lstStyle/>
        <a:p>
          <a:r>
            <a:rPr lang="en-GB" sz="1300">
              <a:solidFill>
                <a:schemeClr val="bg1"/>
              </a:solidFill>
            </a:rPr>
            <a:t>Direct cause 1</a:t>
          </a:r>
        </a:p>
      </dgm:t>
    </dgm:pt>
    <dgm:pt modelId="{10C7619C-D3A2-4EF9-8094-6507A2B49B3C}" type="parTrans" cxnId="{A14C3E6E-B657-4065-AF0D-3D299C0EDC1C}">
      <dgm:prSet/>
      <dgm:spPr/>
      <dgm:t>
        <a:bodyPr/>
        <a:lstStyle/>
        <a:p>
          <a:endParaRPr lang="en-GB" sz="1300"/>
        </a:p>
      </dgm:t>
    </dgm:pt>
    <dgm:pt modelId="{F4F827DB-AF2E-4C23-940A-B1DD96476BCB}" type="sibTrans" cxnId="{A14C3E6E-B657-4065-AF0D-3D299C0EDC1C}">
      <dgm:prSet/>
      <dgm:spPr/>
      <dgm:t>
        <a:bodyPr/>
        <a:lstStyle/>
        <a:p>
          <a:endParaRPr lang="en-GB" sz="1300"/>
        </a:p>
      </dgm:t>
    </dgm:pt>
    <dgm:pt modelId="{A160142C-1995-46E4-BF35-3309691FC440}">
      <dgm:prSet phldrT="[Texte]" custT="1"/>
      <dgm:spPr>
        <a:solidFill>
          <a:srgbClr val="4472C4"/>
        </a:solidFill>
      </dgm:spPr>
      <dgm:t>
        <a:bodyPr/>
        <a:lstStyle/>
        <a:p>
          <a:r>
            <a:rPr lang="en-GB" sz="1300">
              <a:solidFill>
                <a:schemeClr val="bg1"/>
              </a:solidFill>
            </a:rPr>
            <a:t>Consequence 1</a:t>
          </a:r>
        </a:p>
      </dgm:t>
    </dgm:pt>
    <dgm:pt modelId="{B920CD8B-5A0B-4D43-881C-DCACC4BA1516}" type="parTrans" cxnId="{6CF8E71E-CFF7-400C-9C81-6D23B438A11E}">
      <dgm:prSet/>
      <dgm:spPr/>
      <dgm:t>
        <a:bodyPr/>
        <a:lstStyle/>
        <a:p>
          <a:endParaRPr lang="en-GB" sz="1300"/>
        </a:p>
      </dgm:t>
    </dgm:pt>
    <dgm:pt modelId="{49ACA77E-548B-4B39-B11C-B778D4B3190E}" type="sibTrans" cxnId="{6CF8E71E-CFF7-400C-9C81-6D23B438A11E}">
      <dgm:prSet/>
      <dgm:spPr/>
      <dgm:t>
        <a:bodyPr/>
        <a:lstStyle/>
        <a:p>
          <a:endParaRPr lang="en-GB" sz="1300"/>
        </a:p>
      </dgm:t>
    </dgm:pt>
    <dgm:pt modelId="{9D1F4723-0711-460C-B0B7-6CC5B2454B91}">
      <dgm:prSet custT="1"/>
      <dgm:spPr>
        <a:solidFill>
          <a:srgbClr val="4472C4"/>
        </a:solidFill>
      </dgm:spPr>
      <dgm:t>
        <a:bodyPr/>
        <a:lstStyle/>
        <a:p>
          <a:r>
            <a:rPr lang="en-GB" sz="1300">
              <a:solidFill>
                <a:schemeClr val="bg1"/>
              </a:solidFill>
            </a:rPr>
            <a:t>Effect 3</a:t>
          </a:r>
        </a:p>
      </dgm:t>
    </dgm:pt>
    <dgm:pt modelId="{534EA10F-8EBE-41D6-B209-98BFABBDC0D3}" type="parTrans" cxnId="{8F8F509D-3427-40B5-8260-9AD7BCDD3CDC}">
      <dgm:prSet/>
      <dgm:spPr/>
      <dgm:t>
        <a:bodyPr/>
        <a:lstStyle/>
        <a:p>
          <a:endParaRPr lang="en-GB" sz="1300"/>
        </a:p>
      </dgm:t>
    </dgm:pt>
    <dgm:pt modelId="{9ABC3A37-07BF-4780-AA19-C8952ECBD640}" type="sibTrans" cxnId="{8F8F509D-3427-40B5-8260-9AD7BCDD3CDC}">
      <dgm:prSet/>
      <dgm:spPr/>
      <dgm:t>
        <a:bodyPr/>
        <a:lstStyle/>
        <a:p>
          <a:endParaRPr lang="en-GB" sz="1300"/>
        </a:p>
      </dgm:t>
    </dgm:pt>
    <dgm:pt modelId="{02E11044-94E9-4DF6-BF09-4362A7806B16}">
      <dgm:prSet custT="1"/>
      <dgm:spPr>
        <a:solidFill>
          <a:srgbClr val="4472C4"/>
        </a:solidFill>
      </dgm:spPr>
      <dgm:t>
        <a:bodyPr/>
        <a:lstStyle/>
        <a:p>
          <a:r>
            <a:rPr lang="en-GB" sz="1300">
              <a:solidFill>
                <a:schemeClr val="bg1"/>
              </a:solidFill>
            </a:rPr>
            <a:t>Effect 4</a:t>
          </a:r>
        </a:p>
      </dgm:t>
    </dgm:pt>
    <dgm:pt modelId="{9098DC0A-8B4C-4AEA-9FC4-F2A133CE8640}" type="parTrans" cxnId="{CA130A80-C8D9-4A3A-9B87-DE17C030DF3F}">
      <dgm:prSet/>
      <dgm:spPr/>
      <dgm:t>
        <a:bodyPr/>
        <a:lstStyle/>
        <a:p>
          <a:endParaRPr lang="en-GB" sz="1300"/>
        </a:p>
      </dgm:t>
    </dgm:pt>
    <dgm:pt modelId="{AF9502E7-2B19-4210-98C3-FA1BE77D80F4}" type="sibTrans" cxnId="{CA130A80-C8D9-4A3A-9B87-DE17C030DF3F}">
      <dgm:prSet/>
      <dgm:spPr/>
      <dgm:t>
        <a:bodyPr/>
        <a:lstStyle/>
        <a:p>
          <a:endParaRPr lang="en-GB" sz="1300"/>
        </a:p>
      </dgm:t>
    </dgm:pt>
    <dgm:pt modelId="{DA97F8AD-7E0D-4E29-BB59-26A61F0C4887}">
      <dgm:prSet custT="1"/>
      <dgm:spPr>
        <a:solidFill>
          <a:srgbClr val="4472C4"/>
        </a:solidFill>
      </dgm:spPr>
      <dgm:t>
        <a:bodyPr/>
        <a:lstStyle/>
        <a:p>
          <a:r>
            <a:rPr lang="en-GB" sz="1300">
              <a:solidFill>
                <a:schemeClr val="bg1"/>
              </a:solidFill>
            </a:rPr>
            <a:t>Secondary cause 4</a:t>
          </a:r>
        </a:p>
      </dgm:t>
    </dgm:pt>
    <dgm:pt modelId="{8B3877E7-7402-4204-9CF0-D3DEF9138948}" type="parTrans" cxnId="{02DD6D0F-651B-4064-9CC1-083909CAC791}">
      <dgm:prSet/>
      <dgm:spPr/>
      <dgm:t>
        <a:bodyPr/>
        <a:lstStyle/>
        <a:p>
          <a:endParaRPr lang="en-GB" sz="1300"/>
        </a:p>
      </dgm:t>
    </dgm:pt>
    <dgm:pt modelId="{6804CBCD-74DD-43F0-8B0E-EB822C64010B}" type="sibTrans" cxnId="{02DD6D0F-651B-4064-9CC1-083909CAC791}">
      <dgm:prSet/>
      <dgm:spPr/>
      <dgm:t>
        <a:bodyPr/>
        <a:lstStyle/>
        <a:p>
          <a:endParaRPr lang="en-GB" sz="1300"/>
        </a:p>
      </dgm:t>
    </dgm:pt>
    <dgm:pt modelId="{490468DA-412F-4A25-AAFD-3B76B089A5F2}">
      <dgm:prSet custT="1"/>
      <dgm:spPr>
        <a:solidFill>
          <a:srgbClr val="4472C4"/>
        </a:solidFill>
      </dgm:spPr>
      <dgm:t>
        <a:bodyPr/>
        <a:lstStyle/>
        <a:p>
          <a:r>
            <a:rPr lang="en-GB" sz="1300">
              <a:solidFill>
                <a:schemeClr val="bg1"/>
              </a:solidFill>
            </a:rPr>
            <a:t>Secondary cause 3</a:t>
          </a:r>
        </a:p>
      </dgm:t>
    </dgm:pt>
    <dgm:pt modelId="{CCEEDF65-BCDF-4217-B4D3-8A32FB8BB78F}" type="parTrans" cxnId="{80350C77-890A-4F99-92B5-E5182EC8DBD6}">
      <dgm:prSet/>
      <dgm:spPr/>
      <dgm:t>
        <a:bodyPr/>
        <a:lstStyle/>
        <a:p>
          <a:endParaRPr lang="en-GB" sz="1300"/>
        </a:p>
      </dgm:t>
    </dgm:pt>
    <dgm:pt modelId="{B5E64BA4-AAAF-4020-8485-680106BB5E2F}" type="sibTrans" cxnId="{80350C77-890A-4F99-92B5-E5182EC8DBD6}">
      <dgm:prSet/>
      <dgm:spPr/>
      <dgm:t>
        <a:bodyPr/>
        <a:lstStyle/>
        <a:p>
          <a:endParaRPr lang="en-GB" sz="1300"/>
        </a:p>
      </dgm:t>
    </dgm:pt>
    <dgm:pt modelId="{BD4EDF30-1DF0-418F-B074-2EE585018911}">
      <dgm:prSet custT="1"/>
      <dgm:spPr>
        <a:solidFill>
          <a:srgbClr val="4472C4"/>
        </a:solidFill>
      </dgm:spPr>
      <dgm:t>
        <a:bodyPr/>
        <a:lstStyle/>
        <a:p>
          <a:r>
            <a:rPr lang="en-GB" sz="1300">
              <a:solidFill>
                <a:schemeClr val="bg1"/>
              </a:solidFill>
            </a:rPr>
            <a:t>Secondary cause 2</a:t>
          </a:r>
        </a:p>
      </dgm:t>
    </dgm:pt>
    <dgm:pt modelId="{F49E4533-0A1D-475D-B507-1360CB580E2C}" type="parTrans" cxnId="{F03E8F1D-DCD8-4D0C-9116-194D51F36417}">
      <dgm:prSet/>
      <dgm:spPr/>
      <dgm:t>
        <a:bodyPr/>
        <a:lstStyle/>
        <a:p>
          <a:endParaRPr lang="en-GB" sz="1300"/>
        </a:p>
      </dgm:t>
    </dgm:pt>
    <dgm:pt modelId="{6FE3306E-EB10-4F8D-907F-1D124896E0CC}" type="sibTrans" cxnId="{F03E8F1D-DCD8-4D0C-9116-194D51F36417}">
      <dgm:prSet/>
      <dgm:spPr/>
      <dgm:t>
        <a:bodyPr/>
        <a:lstStyle/>
        <a:p>
          <a:endParaRPr lang="en-GB" sz="1300"/>
        </a:p>
      </dgm:t>
    </dgm:pt>
    <dgm:pt modelId="{D7469A75-6214-4C06-8CF2-E2378A200057}">
      <dgm:prSet custT="1"/>
      <dgm:spPr>
        <a:solidFill>
          <a:srgbClr val="4472C4"/>
        </a:solidFill>
      </dgm:spPr>
      <dgm:t>
        <a:bodyPr/>
        <a:lstStyle/>
        <a:p>
          <a:r>
            <a:rPr lang="en-GB" sz="1300">
              <a:solidFill>
                <a:schemeClr val="bg1"/>
              </a:solidFill>
            </a:rPr>
            <a:t>Secondary cause 1</a:t>
          </a:r>
        </a:p>
      </dgm:t>
    </dgm:pt>
    <dgm:pt modelId="{5207C344-D3C0-43A5-8355-577EBBDC152B}" type="parTrans" cxnId="{E561A4CF-00E3-4052-AB0B-D75BE63C3CDC}">
      <dgm:prSet/>
      <dgm:spPr/>
      <dgm:t>
        <a:bodyPr/>
        <a:lstStyle/>
        <a:p>
          <a:endParaRPr lang="en-GB" sz="1300"/>
        </a:p>
      </dgm:t>
    </dgm:pt>
    <dgm:pt modelId="{E1F36876-0A14-4DD8-9729-9FEFBBC9DFCD}" type="sibTrans" cxnId="{E561A4CF-00E3-4052-AB0B-D75BE63C3CDC}">
      <dgm:prSet/>
      <dgm:spPr/>
      <dgm:t>
        <a:bodyPr/>
        <a:lstStyle/>
        <a:p>
          <a:endParaRPr lang="en-GB" sz="1300"/>
        </a:p>
      </dgm:t>
    </dgm:pt>
    <dgm:pt modelId="{2879CA80-9230-406A-AC7D-DB9FD8018994}">
      <dgm:prSet custT="1"/>
      <dgm:spPr>
        <a:solidFill>
          <a:srgbClr val="4472C4"/>
        </a:solidFill>
      </dgm:spPr>
      <dgm:t>
        <a:bodyPr/>
        <a:lstStyle/>
        <a:p>
          <a:r>
            <a:rPr lang="en-GB" sz="1300">
              <a:solidFill>
                <a:schemeClr val="bg1"/>
              </a:solidFill>
            </a:rPr>
            <a:t>Effect 1</a:t>
          </a:r>
        </a:p>
      </dgm:t>
    </dgm:pt>
    <dgm:pt modelId="{851F4C08-4C22-4A2F-A679-5F66A26B7CD7}" type="parTrans" cxnId="{04651F2B-AFB8-44D7-AAF1-B30FC359BB51}">
      <dgm:prSet/>
      <dgm:spPr/>
      <dgm:t>
        <a:bodyPr/>
        <a:lstStyle/>
        <a:p>
          <a:endParaRPr lang="en-GB" sz="1300"/>
        </a:p>
      </dgm:t>
    </dgm:pt>
    <dgm:pt modelId="{BBF058E5-CAD2-411D-9599-1628B48BDAEF}" type="sibTrans" cxnId="{04651F2B-AFB8-44D7-AAF1-B30FC359BB51}">
      <dgm:prSet/>
      <dgm:spPr/>
      <dgm:t>
        <a:bodyPr/>
        <a:lstStyle/>
        <a:p>
          <a:endParaRPr lang="en-GB" sz="1300"/>
        </a:p>
      </dgm:t>
    </dgm:pt>
    <dgm:pt modelId="{1D200E27-FDDD-4348-808D-0C54A7AB804A}">
      <dgm:prSet custT="1"/>
      <dgm:spPr>
        <a:solidFill>
          <a:srgbClr val="4472C4"/>
        </a:solidFill>
      </dgm:spPr>
      <dgm:t>
        <a:bodyPr/>
        <a:lstStyle/>
        <a:p>
          <a:r>
            <a:rPr lang="en-GB" sz="1300">
              <a:solidFill>
                <a:schemeClr val="bg1"/>
              </a:solidFill>
            </a:rPr>
            <a:t>Effect 2</a:t>
          </a:r>
        </a:p>
      </dgm:t>
    </dgm:pt>
    <dgm:pt modelId="{487605ED-5139-4867-A38B-542D629CC80D}" type="parTrans" cxnId="{509A1FCA-2B56-4843-84A4-F3BF614900D4}">
      <dgm:prSet/>
      <dgm:spPr/>
      <dgm:t>
        <a:bodyPr/>
        <a:lstStyle/>
        <a:p>
          <a:endParaRPr lang="en-GB" sz="1300"/>
        </a:p>
      </dgm:t>
    </dgm:pt>
    <dgm:pt modelId="{30B58AED-6BC7-4716-8ACE-7333E88B1448}" type="sibTrans" cxnId="{509A1FCA-2B56-4843-84A4-F3BF614900D4}">
      <dgm:prSet/>
      <dgm:spPr/>
      <dgm:t>
        <a:bodyPr/>
        <a:lstStyle/>
        <a:p>
          <a:endParaRPr lang="en-GB" sz="1300"/>
        </a:p>
      </dgm:t>
    </dgm:pt>
    <dgm:pt modelId="{1AB3E83C-33A2-4F70-B6F6-BF8F290B7D72}" type="pres">
      <dgm:prSet presAssocID="{8DC916F4-B317-4069-9BC0-336F08BDD9E4}" presName="composite" presStyleCnt="0">
        <dgm:presLayoutVars>
          <dgm:chMax val="1"/>
          <dgm:dir/>
          <dgm:resizeHandles val="exact"/>
        </dgm:presLayoutVars>
      </dgm:prSet>
      <dgm:spPr/>
    </dgm:pt>
    <dgm:pt modelId="{D74F06A8-C0FF-41F8-BE3B-F7E3B708BAB0}" type="pres">
      <dgm:prSet presAssocID="{8DC916F4-B317-4069-9BC0-336F08BDD9E4}" presName="radial" presStyleCnt="0">
        <dgm:presLayoutVars>
          <dgm:animLvl val="ctr"/>
        </dgm:presLayoutVars>
      </dgm:prSet>
      <dgm:spPr/>
    </dgm:pt>
    <dgm:pt modelId="{664F1864-1603-4123-BA7E-F9B76F9770EA}" type="pres">
      <dgm:prSet presAssocID="{3A4E7B6B-BEF9-48F1-8047-372392311AC0}" presName="centerShape" presStyleLbl="vennNode1" presStyleIdx="0" presStyleCnt="13" custScaleX="78683" custScaleY="29576" custLinFactNeighborX="6495" custLinFactNeighborY="2525"/>
      <dgm:spPr>
        <a:prstGeom prst="roundRect">
          <a:avLst/>
        </a:prstGeom>
      </dgm:spPr>
    </dgm:pt>
    <dgm:pt modelId="{5E73ED76-F4D5-49F9-8B70-3E2579F5A591}" type="pres">
      <dgm:prSet presAssocID="{9D1F4723-0711-460C-B0B7-6CC5B2454B91}" presName="node" presStyleLbl="vennNode1" presStyleIdx="1" presStyleCnt="13" custScaleY="64176" custRadScaleRad="137464" custRadScaleInc="117209">
        <dgm:presLayoutVars>
          <dgm:bulletEnabled val="1"/>
        </dgm:presLayoutVars>
      </dgm:prSet>
      <dgm:spPr>
        <a:prstGeom prst="roundRect">
          <a:avLst/>
        </a:prstGeom>
      </dgm:spPr>
    </dgm:pt>
    <dgm:pt modelId="{C3535A9F-20CC-4D6D-84DC-206D4C3783A1}" type="pres">
      <dgm:prSet presAssocID="{02E11044-94E9-4DF6-BF09-4362A7806B16}" presName="node" presStyleLbl="vennNode1" presStyleIdx="2" presStyleCnt="13" custScaleY="65162" custRadScaleRad="210891" custRadScaleInc="93097">
        <dgm:presLayoutVars>
          <dgm:bulletEnabled val="1"/>
        </dgm:presLayoutVars>
      </dgm:prSet>
      <dgm:spPr>
        <a:prstGeom prst="roundRect">
          <a:avLst/>
        </a:prstGeom>
      </dgm:spPr>
    </dgm:pt>
    <dgm:pt modelId="{C7E92C27-A6A1-4C28-B35A-F19416AF0CFF}" type="pres">
      <dgm:prSet presAssocID="{6C65C76A-1874-4542-AC3D-3EB1C6353074}" presName="node" presStyleLbl="vennNode1" presStyleIdx="3" presStyleCnt="13" custScaleX="122656" custScaleY="30144" custRadScaleRad="143309" custRadScaleInc="30167">
        <dgm:presLayoutVars>
          <dgm:bulletEnabled val="1"/>
        </dgm:presLayoutVars>
      </dgm:prSet>
      <dgm:spPr>
        <a:prstGeom prst="roundRect">
          <a:avLst/>
        </a:prstGeom>
      </dgm:spPr>
    </dgm:pt>
    <dgm:pt modelId="{D89E9BA6-EBD3-48E9-A0D9-59AFC411B7B9}" type="pres">
      <dgm:prSet presAssocID="{3988E27B-E9A6-43A2-B5A8-699CD8AF4C71}" presName="node" presStyleLbl="vennNode1" presStyleIdx="4" presStyleCnt="13" custScaleX="121903" custScaleY="34598" custRadScaleRad="139919" custRadScaleInc="68437">
        <dgm:presLayoutVars>
          <dgm:bulletEnabled val="1"/>
        </dgm:presLayoutVars>
      </dgm:prSet>
      <dgm:spPr>
        <a:prstGeom prst="roundRect">
          <a:avLst/>
        </a:prstGeom>
      </dgm:spPr>
    </dgm:pt>
    <dgm:pt modelId="{4FF30FEC-2646-4B1D-B92E-F47646DF7DA5}" type="pres">
      <dgm:prSet presAssocID="{490468DA-412F-4A25-AAFD-3B76B089A5F2}" presName="node" presStyleLbl="vennNode1" presStyleIdx="5" presStyleCnt="13" custScaleY="62988" custRadScaleRad="141176" custRadScaleInc="82982">
        <dgm:presLayoutVars>
          <dgm:bulletEnabled val="1"/>
        </dgm:presLayoutVars>
      </dgm:prSet>
      <dgm:spPr>
        <a:prstGeom prst="roundRect">
          <a:avLst/>
        </a:prstGeom>
      </dgm:spPr>
    </dgm:pt>
    <dgm:pt modelId="{2B9196D6-DA9E-442B-8457-2B0A1947EBEE}" type="pres">
      <dgm:prSet presAssocID="{DA97F8AD-7E0D-4E29-BB59-26A61F0C4887}" presName="node" presStyleLbl="vennNode1" presStyleIdx="6" presStyleCnt="13" custScaleY="63056" custRadScaleRad="213258" custRadScaleInc="-90721">
        <dgm:presLayoutVars>
          <dgm:bulletEnabled val="1"/>
        </dgm:presLayoutVars>
      </dgm:prSet>
      <dgm:spPr>
        <a:prstGeom prst="roundRect">
          <a:avLst/>
        </a:prstGeom>
      </dgm:spPr>
    </dgm:pt>
    <dgm:pt modelId="{11A03645-3990-453D-9082-E7D848CED898}" type="pres">
      <dgm:prSet presAssocID="{BD4EDF30-1DF0-418F-B074-2EE585018911}" presName="node" presStyleLbl="vennNode1" presStyleIdx="7" presStyleCnt="13" custScaleY="62054" custRadScaleRad="128977" custRadScaleInc="105869">
        <dgm:presLayoutVars>
          <dgm:bulletEnabled val="1"/>
        </dgm:presLayoutVars>
      </dgm:prSet>
      <dgm:spPr>
        <a:prstGeom prst="roundRect">
          <a:avLst/>
        </a:prstGeom>
      </dgm:spPr>
    </dgm:pt>
    <dgm:pt modelId="{774792D4-A24C-402E-8FF3-06AB42FC9FDB}" type="pres">
      <dgm:prSet presAssocID="{D7469A75-6214-4C06-8CF2-E2378A200057}" presName="node" presStyleLbl="vennNode1" presStyleIdx="8" presStyleCnt="13" custScaleY="63170" custRadScaleRad="203870" custRadScaleInc="91930">
        <dgm:presLayoutVars>
          <dgm:bulletEnabled val="1"/>
        </dgm:presLayoutVars>
      </dgm:prSet>
      <dgm:spPr>
        <a:prstGeom prst="roundRect">
          <a:avLst/>
        </a:prstGeom>
      </dgm:spPr>
    </dgm:pt>
    <dgm:pt modelId="{DC88F9FB-5794-4BFE-AE08-2CA014E2A5BD}" type="pres">
      <dgm:prSet presAssocID="{7865CDB9-6E42-48B4-81CA-2A396B559EB9}" presName="node" presStyleLbl="vennNode1" presStyleIdx="9" presStyleCnt="13" custScaleX="121032" custScaleY="36149" custRadScaleRad="128300" custRadScaleInc="23522">
        <dgm:presLayoutVars>
          <dgm:bulletEnabled val="1"/>
        </dgm:presLayoutVars>
      </dgm:prSet>
      <dgm:spPr>
        <a:prstGeom prst="roundRect">
          <a:avLst/>
        </a:prstGeom>
      </dgm:spPr>
    </dgm:pt>
    <dgm:pt modelId="{059DA9CD-9624-40B1-A94D-97F3119D52A7}" type="pres">
      <dgm:prSet presAssocID="{2879CA80-9230-406A-AC7D-DB9FD8018994}" presName="node" presStyleLbl="vennNode1" presStyleIdx="10" presStyleCnt="13" custScaleY="62445" custRadScaleRad="210560" custRadScaleInc="107735">
        <dgm:presLayoutVars>
          <dgm:bulletEnabled val="1"/>
        </dgm:presLayoutVars>
      </dgm:prSet>
      <dgm:spPr>
        <a:prstGeom prst="roundRect">
          <a:avLst/>
        </a:prstGeom>
      </dgm:spPr>
    </dgm:pt>
    <dgm:pt modelId="{BCBC9663-4370-465A-A824-1164D748F04E}" type="pres">
      <dgm:prSet presAssocID="{1D200E27-FDDD-4348-808D-0C54A7AB804A}" presName="node" presStyleLbl="vennNode1" presStyleIdx="11" presStyleCnt="13" custScaleY="65348" custRadScaleRad="136933" custRadScaleInc="85573">
        <dgm:presLayoutVars>
          <dgm:bulletEnabled val="1"/>
        </dgm:presLayoutVars>
      </dgm:prSet>
      <dgm:spPr>
        <a:prstGeom prst="roundRect">
          <a:avLst/>
        </a:prstGeom>
      </dgm:spPr>
    </dgm:pt>
    <dgm:pt modelId="{4AB7651A-F67B-4FC6-B9B1-D2252104F906}" type="pres">
      <dgm:prSet presAssocID="{A160142C-1995-46E4-BF35-3309691FC440}" presName="node" presStyleLbl="vennNode1" presStyleIdx="12" presStyleCnt="13" custScaleX="128509" custScaleY="29278" custRadScaleRad="132476" custRadScaleInc="-121194">
        <dgm:presLayoutVars>
          <dgm:bulletEnabled val="1"/>
        </dgm:presLayoutVars>
      </dgm:prSet>
      <dgm:spPr>
        <a:prstGeom prst="roundRect">
          <a:avLst/>
        </a:prstGeom>
      </dgm:spPr>
    </dgm:pt>
  </dgm:ptLst>
  <dgm:cxnLst>
    <dgm:cxn modelId="{1F9D2500-3A2E-4F37-A4AF-68E929506447}" type="presOf" srcId="{DA97F8AD-7E0D-4E29-BB59-26A61F0C4887}" destId="{2B9196D6-DA9E-442B-8457-2B0A1947EBEE}" srcOrd="0" destOrd="0" presId="urn:microsoft.com/office/officeart/2005/8/layout/radial3"/>
    <dgm:cxn modelId="{2033BC0C-260E-484F-99EB-A5786BA9368A}" type="presOf" srcId="{490468DA-412F-4A25-AAFD-3B76B089A5F2}" destId="{4FF30FEC-2646-4B1D-B92E-F47646DF7DA5}" srcOrd="0" destOrd="0" presId="urn:microsoft.com/office/officeart/2005/8/layout/radial3"/>
    <dgm:cxn modelId="{02DD6D0F-651B-4064-9CC1-083909CAC791}" srcId="{3A4E7B6B-BEF9-48F1-8047-372392311AC0}" destId="{DA97F8AD-7E0D-4E29-BB59-26A61F0C4887}" srcOrd="5" destOrd="0" parTransId="{8B3877E7-7402-4204-9CF0-D3DEF9138948}" sibTransId="{6804CBCD-74DD-43F0-8B0E-EB822C64010B}"/>
    <dgm:cxn modelId="{F03E8F1D-DCD8-4D0C-9116-194D51F36417}" srcId="{3A4E7B6B-BEF9-48F1-8047-372392311AC0}" destId="{BD4EDF30-1DF0-418F-B074-2EE585018911}" srcOrd="6" destOrd="0" parTransId="{F49E4533-0A1D-475D-B507-1360CB580E2C}" sibTransId="{6FE3306E-EB10-4F8D-907F-1D124896E0CC}"/>
    <dgm:cxn modelId="{6CF8E71E-CFF7-400C-9C81-6D23B438A11E}" srcId="{3A4E7B6B-BEF9-48F1-8047-372392311AC0}" destId="{A160142C-1995-46E4-BF35-3309691FC440}" srcOrd="11" destOrd="0" parTransId="{B920CD8B-5A0B-4D43-881C-DCACC4BA1516}" sibTransId="{49ACA77E-548B-4B39-B11C-B778D4B3190E}"/>
    <dgm:cxn modelId="{B2ED8E21-8F7F-4505-B41E-8BB70E48E2A1}" type="presOf" srcId="{BD4EDF30-1DF0-418F-B074-2EE585018911}" destId="{11A03645-3990-453D-9082-E7D848CED898}" srcOrd="0" destOrd="0" presId="urn:microsoft.com/office/officeart/2005/8/layout/radial3"/>
    <dgm:cxn modelId="{D4D36729-DC07-4749-BC05-50ECF4D1630C}" srcId="{3A4E7B6B-BEF9-48F1-8047-372392311AC0}" destId="{3988E27B-E9A6-43A2-B5A8-699CD8AF4C71}" srcOrd="3" destOrd="0" parTransId="{AA5A5384-A096-422A-893E-E2E7F82E8290}" sibTransId="{087CBD83-D9FE-4D5D-935E-05BC4DFF6217}"/>
    <dgm:cxn modelId="{04651F2B-AFB8-44D7-AAF1-B30FC359BB51}" srcId="{3A4E7B6B-BEF9-48F1-8047-372392311AC0}" destId="{2879CA80-9230-406A-AC7D-DB9FD8018994}" srcOrd="9" destOrd="0" parTransId="{851F4C08-4C22-4A2F-A679-5F66A26B7CD7}" sibTransId="{BBF058E5-CAD2-411D-9599-1628B48BDAEF}"/>
    <dgm:cxn modelId="{3C109531-F86B-4CA4-9BC1-83E73FF71374}" type="presOf" srcId="{D7469A75-6214-4C06-8CF2-E2378A200057}" destId="{774792D4-A24C-402E-8FF3-06AB42FC9FDB}" srcOrd="0" destOrd="0" presId="urn:microsoft.com/office/officeart/2005/8/layout/radial3"/>
    <dgm:cxn modelId="{FD154B3A-CA49-40F4-B59E-656B2CDB7BFF}" type="presOf" srcId="{9D1F4723-0711-460C-B0B7-6CC5B2454B91}" destId="{5E73ED76-F4D5-49F9-8B70-3E2579F5A591}" srcOrd="0" destOrd="0" presId="urn:microsoft.com/office/officeart/2005/8/layout/radial3"/>
    <dgm:cxn modelId="{87445B5D-167C-44C9-9C70-8182A6061E3B}" type="presOf" srcId="{6C65C76A-1874-4542-AC3D-3EB1C6353074}" destId="{C7E92C27-A6A1-4C28-B35A-F19416AF0CFF}" srcOrd="0" destOrd="0" presId="urn:microsoft.com/office/officeart/2005/8/layout/radial3"/>
    <dgm:cxn modelId="{A88E5A43-4FD2-43E2-9F0D-DCE0430C5E88}" type="presOf" srcId="{2879CA80-9230-406A-AC7D-DB9FD8018994}" destId="{059DA9CD-9624-40B1-A94D-97F3119D52A7}" srcOrd="0" destOrd="0" presId="urn:microsoft.com/office/officeart/2005/8/layout/radial3"/>
    <dgm:cxn modelId="{A14C3E6E-B657-4065-AF0D-3D299C0EDC1C}" srcId="{3A4E7B6B-BEF9-48F1-8047-372392311AC0}" destId="{7865CDB9-6E42-48B4-81CA-2A396B559EB9}" srcOrd="8" destOrd="0" parTransId="{10C7619C-D3A2-4EF9-8094-6507A2B49B3C}" sibTransId="{F4F827DB-AF2E-4C23-940A-B1DD96476BCB}"/>
    <dgm:cxn modelId="{80350C77-890A-4F99-92B5-E5182EC8DBD6}" srcId="{3A4E7B6B-BEF9-48F1-8047-372392311AC0}" destId="{490468DA-412F-4A25-AAFD-3B76B089A5F2}" srcOrd="4" destOrd="0" parTransId="{CCEEDF65-BCDF-4217-B4D3-8A32FB8BB78F}" sibTransId="{B5E64BA4-AAAF-4020-8485-680106BB5E2F}"/>
    <dgm:cxn modelId="{F6A13B77-4CE4-4913-9E0D-049FDBF13F81}" type="presOf" srcId="{8DC916F4-B317-4069-9BC0-336F08BDD9E4}" destId="{1AB3E83C-33A2-4F70-B6F6-BF8F290B7D72}" srcOrd="0" destOrd="0" presId="urn:microsoft.com/office/officeart/2005/8/layout/radial3"/>
    <dgm:cxn modelId="{F19BF159-369B-424E-97BD-215B567F92C2}" type="presOf" srcId="{02E11044-94E9-4DF6-BF09-4362A7806B16}" destId="{C3535A9F-20CC-4D6D-84DC-206D4C3783A1}" srcOrd="0" destOrd="0" presId="urn:microsoft.com/office/officeart/2005/8/layout/radial3"/>
    <dgm:cxn modelId="{CA130A80-C8D9-4A3A-9B87-DE17C030DF3F}" srcId="{3A4E7B6B-BEF9-48F1-8047-372392311AC0}" destId="{02E11044-94E9-4DF6-BF09-4362A7806B16}" srcOrd="1" destOrd="0" parTransId="{9098DC0A-8B4C-4AEA-9FC4-F2A133CE8640}" sibTransId="{AF9502E7-2B19-4210-98C3-FA1BE77D80F4}"/>
    <dgm:cxn modelId="{C4862592-F798-440B-9406-E981DD6A3385}" type="presOf" srcId="{A160142C-1995-46E4-BF35-3309691FC440}" destId="{4AB7651A-F67B-4FC6-B9B1-D2252104F906}" srcOrd="0" destOrd="0" presId="urn:microsoft.com/office/officeart/2005/8/layout/radial3"/>
    <dgm:cxn modelId="{D48CB497-462A-4787-AF8F-A3F035C1E7F4}" srcId="{3A4E7B6B-BEF9-48F1-8047-372392311AC0}" destId="{6C65C76A-1874-4542-AC3D-3EB1C6353074}" srcOrd="2" destOrd="0" parTransId="{377FB9A3-343F-44D4-96FB-7C85C2727F96}" sibTransId="{BF4A7B76-88BA-44AC-9AFD-CA2ED60A1C2E}"/>
    <dgm:cxn modelId="{8F8F509D-3427-40B5-8260-9AD7BCDD3CDC}" srcId="{3A4E7B6B-BEF9-48F1-8047-372392311AC0}" destId="{9D1F4723-0711-460C-B0B7-6CC5B2454B91}" srcOrd="0" destOrd="0" parTransId="{534EA10F-8EBE-41D6-B209-98BFABBDC0D3}" sibTransId="{9ABC3A37-07BF-4780-AA19-C8952ECBD640}"/>
    <dgm:cxn modelId="{5A90EBA6-94F4-45A4-9C49-EEF8D594E64A}" type="presOf" srcId="{3A4E7B6B-BEF9-48F1-8047-372392311AC0}" destId="{664F1864-1603-4123-BA7E-F9B76F9770EA}" srcOrd="0" destOrd="0" presId="urn:microsoft.com/office/officeart/2005/8/layout/radial3"/>
    <dgm:cxn modelId="{9FC7F3C4-79A5-44DB-A75E-3ECFC724F328}" type="presOf" srcId="{7865CDB9-6E42-48B4-81CA-2A396B559EB9}" destId="{DC88F9FB-5794-4BFE-AE08-2CA014E2A5BD}" srcOrd="0" destOrd="0" presId="urn:microsoft.com/office/officeart/2005/8/layout/radial3"/>
    <dgm:cxn modelId="{56E4DAC7-B5D8-46F0-B706-265FAADF2092}" srcId="{8DC916F4-B317-4069-9BC0-336F08BDD9E4}" destId="{3A4E7B6B-BEF9-48F1-8047-372392311AC0}" srcOrd="0" destOrd="0" parTransId="{69C190B6-7649-439A-81D1-AF38074CD04D}" sibTransId="{8CA103BD-584E-4439-8C73-9A0E154CA2DD}"/>
    <dgm:cxn modelId="{509A1FCA-2B56-4843-84A4-F3BF614900D4}" srcId="{3A4E7B6B-BEF9-48F1-8047-372392311AC0}" destId="{1D200E27-FDDD-4348-808D-0C54A7AB804A}" srcOrd="10" destOrd="0" parTransId="{487605ED-5139-4867-A38B-542D629CC80D}" sibTransId="{30B58AED-6BC7-4716-8ACE-7333E88B1448}"/>
    <dgm:cxn modelId="{E561A4CF-00E3-4052-AB0B-D75BE63C3CDC}" srcId="{3A4E7B6B-BEF9-48F1-8047-372392311AC0}" destId="{D7469A75-6214-4C06-8CF2-E2378A200057}" srcOrd="7" destOrd="0" parTransId="{5207C344-D3C0-43A5-8355-577EBBDC152B}" sibTransId="{E1F36876-0A14-4DD8-9729-9FEFBBC9DFCD}"/>
    <dgm:cxn modelId="{8446D2D2-9E2B-4B8F-B175-B9E1280411E3}" type="presOf" srcId="{3988E27B-E9A6-43A2-B5A8-699CD8AF4C71}" destId="{D89E9BA6-EBD3-48E9-A0D9-59AFC411B7B9}" srcOrd="0" destOrd="0" presId="urn:microsoft.com/office/officeart/2005/8/layout/radial3"/>
    <dgm:cxn modelId="{8C4D0DDC-7667-4049-912F-49227F23D1B9}" type="presOf" srcId="{1D200E27-FDDD-4348-808D-0C54A7AB804A}" destId="{BCBC9663-4370-465A-A824-1164D748F04E}" srcOrd="0" destOrd="0" presId="urn:microsoft.com/office/officeart/2005/8/layout/radial3"/>
    <dgm:cxn modelId="{659FE3E2-7D8A-4B82-8A5E-6BE0FEF0A56F}" type="presParOf" srcId="{1AB3E83C-33A2-4F70-B6F6-BF8F290B7D72}" destId="{D74F06A8-C0FF-41F8-BE3B-F7E3B708BAB0}" srcOrd="0" destOrd="0" presId="urn:microsoft.com/office/officeart/2005/8/layout/radial3"/>
    <dgm:cxn modelId="{D12E40EE-9F65-4462-99DE-14CCDC520291}" type="presParOf" srcId="{D74F06A8-C0FF-41F8-BE3B-F7E3B708BAB0}" destId="{664F1864-1603-4123-BA7E-F9B76F9770EA}" srcOrd="0" destOrd="0" presId="urn:microsoft.com/office/officeart/2005/8/layout/radial3"/>
    <dgm:cxn modelId="{07BEA09A-CA54-4D32-8986-87E2DA62238C}" type="presParOf" srcId="{D74F06A8-C0FF-41F8-BE3B-F7E3B708BAB0}" destId="{5E73ED76-F4D5-49F9-8B70-3E2579F5A591}" srcOrd="1" destOrd="0" presId="urn:microsoft.com/office/officeart/2005/8/layout/radial3"/>
    <dgm:cxn modelId="{9FEB98BA-449D-4BA7-8783-86F4F5393F68}" type="presParOf" srcId="{D74F06A8-C0FF-41F8-BE3B-F7E3B708BAB0}" destId="{C3535A9F-20CC-4D6D-84DC-206D4C3783A1}" srcOrd="2" destOrd="0" presId="urn:microsoft.com/office/officeart/2005/8/layout/radial3"/>
    <dgm:cxn modelId="{6009C3DA-E815-499C-A3A1-B09B802E6B8E}" type="presParOf" srcId="{D74F06A8-C0FF-41F8-BE3B-F7E3B708BAB0}" destId="{C7E92C27-A6A1-4C28-B35A-F19416AF0CFF}" srcOrd="3" destOrd="0" presId="urn:microsoft.com/office/officeart/2005/8/layout/radial3"/>
    <dgm:cxn modelId="{CDD1BAB2-545D-42EF-A538-3CE96EF58A3F}" type="presParOf" srcId="{D74F06A8-C0FF-41F8-BE3B-F7E3B708BAB0}" destId="{D89E9BA6-EBD3-48E9-A0D9-59AFC411B7B9}" srcOrd="4" destOrd="0" presId="urn:microsoft.com/office/officeart/2005/8/layout/radial3"/>
    <dgm:cxn modelId="{9C525B7F-90E4-4661-A67B-4CEFF1A317F6}" type="presParOf" srcId="{D74F06A8-C0FF-41F8-BE3B-F7E3B708BAB0}" destId="{4FF30FEC-2646-4B1D-B92E-F47646DF7DA5}" srcOrd="5" destOrd="0" presId="urn:microsoft.com/office/officeart/2005/8/layout/radial3"/>
    <dgm:cxn modelId="{DF68C205-C706-4A46-8A40-EAD87D1EE1B4}" type="presParOf" srcId="{D74F06A8-C0FF-41F8-BE3B-F7E3B708BAB0}" destId="{2B9196D6-DA9E-442B-8457-2B0A1947EBEE}" srcOrd="6" destOrd="0" presId="urn:microsoft.com/office/officeart/2005/8/layout/radial3"/>
    <dgm:cxn modelId="{405D4EE2-3FAF-4B9D-AB2E-FC1209662F6D}" type="presParOf" srcId="{D74F06A8-C0FF-41F8-BE3B-F7E3B708BAB0}" destId="{11A03645-3990-453D-9082-E7D848CED898}" srcOrd="7" destOrd="0" presId="urn:microsoft.com/office/officeart/2005/8/layout/radial3"/>
    <dgm:cxn modelId="{8CF706E1-BDD6-44D8-AC7C-F87CF606E6BB}" type="presParOf" srcId="{D74F06A8-C0FF-41F8-BE3B-F7E3B708BAB0}" destId="{774792D4-A24C-402E-8FF3-06AB42FC9FDB}" srcOrd="8" destOrd="0" presId="urn:microsoft.com/office/officeart/2005/8/layout/radial3"/>
    <dgm:cxn modelId="{1DF445FC-8375-4DB9-96FC-AC24C00B1ED4}" type="presParOf" srcId="{D74F06A8-C0FF-41F8-BE3B-F7E3B708BAB0}" destId="{DC88F9FB-5794-4BFE-AE08-2CA014E2A5BD}" srcOrd="9" destOrd="0" presId="urn:microsoft.com/office/officeart/2005/8/layout/radial3"/>
    <dgm:cxn modelId="{32152908-88EF-4DDE-9B0E-A70161ECCB7F}" type="presParOf" srcId="{D74F06A8-C0FF-41F8-BE3B-F7E3B708BAB0}" destId="{059DA9CD-9624-40B1-A94D-97F3119D52A7}" srcOrd="10" destOrd="0" presId="urn:microsoft.com/office/officeart/2005/8/layout/radial3"/>
    <dgm:cxn modelId="{42D1D50C-7FF9-4A69-BA5C-DD5E36C1CE1A}" type="presParOf" srcId="{D74F06A8-C0FF-41F8-BE3B-F7E3B708BAB0}" destId="{BCBC9663-4370-465A-A824-1164D748F04E}" srcOrd="11" destOrd="0" presId="urn:microsoft.com/office/officeart/2005/8/layout/radial3"/>
    <dgm:cxn modelId="{7A9831B8-D188-4C47-BC24-6440A74A33B1}" type="presParOf" srcId="{D74F06A8-C0FF-41F8-BE3B-F7E3B708BAB0}" destId="{4AB7651A-F67B-4FC6-B9B1-D2252104F906}" srcOrd="12" destOrd="0" presId="urn:microsoft.com/office/officeart/2005/8/layout/radial3"/>
  </dgm:cxnLst>
  <dgm:bg/>
  <dgm:whole/>
  <dgm:extLst>
    <a:ext uri="http://schemas.microsoft.com/office/drawing/2008/diagram">
      <dsp:dataModelExt xmlns:dsp="http://schemas.microsoft.com/office/drawing/2008/diagram" relId="rId11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664F1864-1603-4123-BA7E-F9B76F9770EA}">
      <dsp:nvSpPr>
        <dsp:cNvPr id="0" name=""/>
        <dsp:cNvSpPr/>
      </dsp:nvSpPr>
      <dsp:spPr>
        <a:xfrm>
          <a:off x="2712307" y="1748770"/>
          <a:ext cx="1499183" cy="563525"/>
        </a:xfrm>
        <a:prstGeom prst="roundRect">
          <a:avLst/>
        </a:prstGeom>
        <a:solidFill>
          <a:srgbClr val="4472C4"/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tx1"/>
        </a:fontRef>
      </dsp:style>
      <dsp:txBody>
        <a:bodyPr spcFirstLastPara="0" vert="horz" wrap="square" lIns="16510" tIns="16510" rIns="16510" bIns="16510" numCol="1" spcCol="1270" anchor="ctr" anchorCtr="0">
          <a:noAutofit/>
        </a:bodyPr>
        <a:lstStyle/>
        <a:p>
          <a:pPr marL="0" lvl="0" indent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300" kern="1200">
              <a:solidFill>
                <a:schemeClr val="bg1"/>
              </a:solidFill>
            </a:rPr>
            <a:t>Problem central</a:t>
          </a:r>
        </a:p>
      </dsp:txBody>
      <dsp:txXfrm>
        <a:off x="2739816" y="1776279"/>
        <a:ext cx="1444165" cy="508507"/>
      </dsp:txXfrm>
    </dsp:sp>
    <dsp:sp modelId="{5E73ED76-F4D5-49F9-8B70-3E2579F5A591}">
      <dsp:nvSpPr>
        <dsp:cNvPr id="0" name=""/>
        <dsp:cNvSpPr/>
      </dsp:nvSpPr>
      <dsp:spPr>
        <a:xfrm>
          <a:off x="3960570" y="0"/>
          <a:ext cx="952673" cy="611387"/>
        </a:xfrm>
        <a:prstGeom prst="roundRect">
          <a:avLst/>
        </a:prstGeom>
        <a:solidFill>
          <a:srgbClr val="4472C4"/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tx1"/>
        </a:fontRef>
      </dsp:style>
      <dsp:txBody>
        <a:bodyPr spcFirstLastPara="0" vert="horz" wrap="square" lIns="16510" tIns="16510" rIns="16510" bIns="16510" numCol="1" spcCol="1270" anchor="ctr" anchorCtr="0">
          <a:noAutofit/>
        </a:bodyPr>
        <a:lstStyle/>
        <a:p>
          <a:pPr marL="0" lvl="0" indent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300" kern="1200">
              <a:solidFill>
                <a:schemeClr val="bg1"/>
              </a:solidFill>
            </a:rPr>
            <a:t>Effect 3</a:t>
          </a:r>
        </a:p>
      </dsp:txBody>
      <dsp:txXfrm>
        <a:off x="3990415" y="29845"/>
        <a:ext cx="892983" cy="551697"/>
      </dsp:txXfrm>
    </dsp:sp>
    <dsp:sp modelId="{C3535A9F-20CC-4D6D-84DC-206D4C3783A1}">
      <dsp:nvSpPr>
        <dsp:cNvPr id="0" name=""/>
        <dsp:cNvSpPr/>
      </dsp:nvSpPr>
      <dsp:spPr>
        <a:xfrm>
          <a:off x="5427185" y="0"/>
          <a:ext cx="952673" cy="620780"/>
        </a:xfrm>
        <a:prstGeom prst="roundRect">
          <a:avLst/>
        </a:prstGeom>
        <a:solidFill>
          <a:srgbClr val="4472C4"/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tx1"/>
        </a:fontRef>
      </dsp:style>
      <dsp:txBody>
        <a:bodyPr spcFirstLastPara="0" vert="horz" wrap="square" lIns="16510" tIns="16510" rIns="16510" bIns="16510" numCol="1" spcCol="1270" anchor="ctr" anchorCtr="0">
          <a:noAutofit/>
        </a:bodyPr>
        <a:lstStyle/>
        <a:p>
          <a:pPr marL="0" lvl="0" indent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300" kern="1200">
              <a:solidFill>
                <a:schemeClr val="bg1"/>
              </a:solidFill>
            </a:rPr>
            <a:t>Effect 4</a:t>
          </a:r>
        </a:p>
      </dsp:txBody>
      <dsp:txXfrm>
        <a:off x="5457489" y="30304"/>
        <a:ext cx="892065" cy="560172"/>
      </dsp:txXfrm>
    </dsp:sp>
    <dsp:sp modelId="{C7E92C27-A6A1-4C28-B35A-F19416AF0CFF}">
      <dsp:nvSpPr>
        <dsp:cNvPr id="0" name=""/>
        <dsp:cNvSpPr/>
      </dsp:nvSpPr>
      <dsp:spPr>
        <a:xfrm>
          <a:off x="4658138" y="1057583"/>
          <a:ext cx="1168510" cy="287173"/>
        </a:xfrm>
        <a:prstGeom prst="roundRect">
          <a:avLst/>
        </a:prstGeom>
        <a:solidFill>
          <a:srgbClr val="4472C4"/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tx1"/>
        </a:fontRef>
      </dsp:style>
      <dsp:txBody>
        <a:bodyPr spcFirstLastPara="0" vert="horz" wrap="square" lIns="16510" tIns="16510" rIns="16510" bIns="16510" numCol="1" spcCol="1270" anchor="ctr" anchorCtr="0">
          <a:noAutofit/>
        </a:bodyPr>
        <a:lstStyle/>
        <a:p>
          <a:pPr marL="0" lvl="0" indent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300" kern="1200">
              <a:solidFill>
                <a:schemeClr val="bg1"/>
              </a:solidFill>
            </a:rPr>
            <a:t>Consequence 2</a:t>
          </a:r>
        </a:p>
      </dsp:txBody>
      <dsp:txXfrm>
        <a:off x="4672157" y="1071602"/>
        <a:ext cx="1140472" cy="259135"/>
      </dsp:txXfrm>
    </dsp:sp>
    <dsp:sp modelId="{D89E9BA6-EBD3-48E9-A0D9-59AFC411B7B9}">
      <dsp:nvSpPr>
        <dsp:cNvPr id="0" name=""/>
        <dsp:cNvSpPr/>
      </dsp:nvSpPr>
      <dsp:spPr>
        <a:xfrm>
          <a:off x="4620416" y="2514333"/>
          <a:ext cx="1161337" cy="329605"/>
        </a:xfrm>
        <a:prstGeom prst="roundRect">
          <a:avLst/>
        </a:prstGeom>
        <a:solidFill>
          <a:srgbClr val="4472C4"/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tx1"/>
        </a:fontRef>
      </dsp:style>
      <dsp:txBody>
        <a:bodyPr spcFirstLastPara="0" vert="horz" wrap="square" lIns="16510" tIns="16510" rIns="16510" bIns="16510" numCol="1" spcCol="1270" anchor="ctr" anchorCtr="0">
          <a:noAutofit/>
        </a:bodyPr>
        <a:lstStyle/>
        <a:p>
          <a:pPr marL="0" lvl="0" indent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300" kern="1200">
              <a:solidFill>
                <a:schemeClr val="bg1"/>
              </a:solidFill>
            </a:rPr>
            <a:t>Direct cause 2</a:t>
          </a:r>
        </a:p>
      </dsp:txBody>
      <dsp:txXfrm>
        <a:off x="4636506" y="2530423"/>
        <a:ext cx="1129157" cy="297425"/>
      </dsp:txXfrm>
    </dsp:sp>
    <dsp:sp modelId="{4FF30FEC-2646-4B1D-B92E-F47646DF7DA5}">
      <dsp:nvSpPr>
        <dsp:cNvPr id="0" name=""/>
        <dsp:cNvSpPr/>
      </dsp:nvSpPr>
      <dsp:spPr>
        <a:xfrm>
          <a:off x="3990366" y="3302079"/>
          <a:ext cx="952673" cy="600069"/>
        </a:xfrm>
        <a:prstGeom prst="roundRect">
          <a:avLst/>
        </a:prstGeom>
        <a:solidFill>
          <a:srgbClr val="4472C4"/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tx1"/>
        </a:fontRef>
      </dsp:style>
      <dsp:txBody>
        <a:bodyPr spcFirstLastPara="0" vert="horz" wrap="square" lIns="16510" tIns="16510" rIns="16510" bIns="16510" numCol="1" spcCol="1270" anchor="ctr" anchorCtr="0">
          <a:noAutofit/>
        </a:bodyPr>
        <a:lstStyle/>
        <a:p>
          <a:pPr marL="0" lvl="0" indent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300" kern="1200">
              <a:solidFill>
                <a:schemeClr val="bg1"/>
              </a:solidFill>
            </a:rPr>
            <a:t>Secondary cause 3</a:t>
          </a:r>
        </a:p>
      </dsp:txBody>
      <dsp:txXfrm>
        <a:off x="4019659" y="3331372"/>
        <a:ext cx="894087" cy="541483"/>
      </dsp:txXfrm>
    </dsp:sp>
    <dsp:sp modelId="{2B9196D6-DA9E-442B-8457-2B0A1947EBEE}">
      <dsp:nvSpPr>
        <dsp:cNvPr id="0" name=""/>
        <dsp:cNvSpPr/>
      </dsp:nvSpPr>
      <dsp:spPr>
        <a:xfrm>
          <a:off x="5435777" y="3301431"/>
          <a:ext cx="952673" cy="600717"/>
        </a:xfrm>
        <a:prstGeom prst="roundRect">
          <a:avLst/>
        </a:prstGeom>
        <a:solidFill>
          <a:srgbClr val="4472C4"/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tx1"/>
        </a:fontRef>
      </dsp:style>
      <dsp:txBody>
        <a:bodyPr spcFirstLastPara="0" vert="horz" wrap="square" lIns="16510" tIns="16510" rIns="16510" bIns="16510" numCol="1" spcCol="1270" anchor="ctr" anchorCtr="0">
          <a:noAutofit/>
        </a:bodyPr>
        <a:lstStyle/>
        <a:p>
          <a:pPr marL="0" lvl="0" indent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300" kern="1200">
              <a:solidFill>
                <a:schemeClr val="bg1"/>
              </a:solidFill>
            </a:rPr>
            <a:t>Secondary cause 4</a:t>
          </a:r>
        </a:p>
      </dsp:txBody>
      <dsp:txXfrm>
        <a:off x="5465102" y="3330756"/>
        <a:ext cx="894023" cy="542067"/>
      </dsp:txXfrm>
    </dsp:sp>
    <dsp:sp modelId="{11A03645-3990-453D-9082-E7D848CED898}">
      <dsp:nvSpPr>
        <dsp:cNvPr id="0" name=""/>
        <dsp:cNvSpPr/>
      </dsp:nvSpPr>
      <dsp:spPr>
        <a:xfrm>
          <a:off x="1793903" y="3276283"/>
          <a:ext cx="952673" cy="591171"/>
        </a:xfrm>
        <a:prstGeom prst="roundRect">
          <a:avLst/>
        </a:prstGeom>
        <a:solidFill>
          <a:srgbClr val="4472C4"/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tx1"/>
        </a:fontRef>
      </dsp:style>
      <dsp:txBody>
        <a:bodyPr spcFirstLastPara="0" vert="horz" wrap="square" lIns="16510" tIns="16510" rIns="16510" bIns="16510" numCol="1" spcCol="1270" anchor="ctr" anchorCtr="0">
          <a:noAutofit/>
        </a:bodyPr>
        <a:lstStyle/>
        <a:p>
          <a:pPr marL="0" lvl="0" indent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300" kern="1200">
              <a:solidFill>
                <a:schemeClr val="bg1"/>
              </a:solidFill>
            </a:rPr>
            <a:t>Secondary cause 2</a:t>
          </a:r>
        </a:p>
      </dsp:txBody>
      <dsp:txXfrm>
        <a:off x="1822762" y="3305142"/>
        <a:ext cx="894955" cy="533453"/>
      </dsp:txXfrm>
    </dsp:sp>
    <dsp:sp modelId="{774792D4-A24C-402E-8FF3-06AB42FC9FDB}">
      <dsp:nvSpPr>
        <dsp:cNvPr id="0" name=""/>
        <dsp:cNvSpPr/>
      </dsp:nvSpPr>
      <dsp:spPr>
        <a:xfrm>
          <a:off x="258609" y="3265647"/>
          <a:ext cx="952673" cy="601803"/>
        </a:xfrm>
        <a:prstGeom prst="roundRect">
          <a:avLst/>
        </a:prstGeom>
        <a:solidFill>
          <a:srgbClr val="4472C4"/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tx1"/>
        </a:fontRef>
      </dsp:style>
      <dsp:txBody>
        <a:bodyPr spcFirstLastPara="0" vert="horz" wrap="square" lIns="16510" tIns="16510" rIns="16510" bIns="16510" numCol="1" spcCol="1270" anchor="ctr" anchorCtr="0">
          <a:noAutofit/>
        </a:bodyPr>
        <a:lstStyle/>
        <a:p>
          <a:pPr marL="0" lvl="0" indent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300" kern="1200">
              <a:solidFill>
                <a:schemeClr val="bg1"/>
              </a:solidFill>
            </a:rPr>
            <a:t>Secondary cause 1</a:t>
          </a:r>
        </a:p>
      </dsp:txBody>
      <dsp:txXfrm>
        <a:off x="287987" y="3295025"/>
        <a:ext cx="893917" cy="543047"/>
      </dsp:txXfrm>
    </dsp:sp>
    <dsp:sp modelId="{DC88F9FB-5794-4BFE-AE08-2CA014E2A5BD}">
      <dsp:nvSpPr>
        <dsp:cNvPr id="0" name=""/>
        <dsp:cNvSpPr/>
      </dsp:nvSpPr>
      <dsp:spPr>
        <a:xfrm>
          <a:off x="953202" y="2520828"/>
          <a:ext cx="1153039" cy="344381"/>
        </a:xfrm>
        <a:prstGeom prst="roundRect">
          <a:avLst/>
        </a:prstGeom>
        <a:solidFill>
          <a:srgbClr val="4472C4"/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tx1"/>
        </a:fontRef>
      </dsp:style>
      <dsp:txBody>
        <a:bodyPr spcFirstLastPara="0" vert="horz" wrap="square" lIns="16510" tIns="16510" rIns="16510" bIns="16510" numCol="1" spcCol="1270" anchor="ctr" anchorCtr="0">
          <a:noAutofit/>
        </a:bodyPr>
        <a:lstStyle/>
        <a:p>
          <a:pPr marL="0" lvl="0" indent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300" kern="1200">
              <a:solidFill>
                <a:schemeClr val="bg1"/>
              </a:solidFill>
            </a:rPr>
            <a:t>Direct cause 1</a:t>
          </a:r>
        </a:p>
      </dsp:txBody>
      <dsp:txXfrm>
        <a:off x="970013" y="2537639"/>
        <a:ext cx="1119417" cy="310759"/>
      </dsp:txXfrm>
    </dsp:sp>
    <dsp:sp modelId="{059DA9CD-9624-40B1-A94D-97F3119D52A7}">
      <dsp:nvSpPr>
        <dsp:cNvPr id="0" name=""/>
        <dsp:cNvSpPr/>
      </dsp:nvSpPr>
      <dsp:spPr>
        <a:xfrm>
          <a:off x="172491" y="9"/>
          <a:ext cx="952673" cy="594896"/>
        </a:xfrm>
        <a:prstGeom prst="roundRect">
          <a:avLst/>
        </a:prstGeom>
        <a:solidFill>
          <a:srgbClr val="4472C4"/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tx1"/>
        </a:fontRef>
      </dsp:style>
      <dsp:txBody>
        <a:bodyPr spcFirstLastPara="0" vert="horz" wrap="square" lIns="16510" tIns="16510" rIns="16510" bIns="16510" numCol="1" spcCol="1270" anchor="ctr" anchorCtr="0">
          <a:noAutofit/>
        </a:bodyPr>
        <a:lstStyle/>
        <a:p>
          <a:pPr marL="0" lvl="0" indent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300" kern="1200">
              <a:solidFill>
                <a:schemeClr val="bg1"/>
              </a:solidFill>
            </a:rPr>
            <a:t>Effect 1</a:t>
          </a:r>
        </a:p>
      </dsp:txBody>
      <dsp:txXfrm>
        <a:off x="201531" y="29049"/>
        <a:ext cx="894593" cy="536816"/>
      </dsp:txXfrm>
    </dsp:sp>
    <dsp:sp modelId="{BCBC9663-4370-465A-A824-1164D748F04E}">
      <dsp:nvSpPr>
        <dsp:cNvPr id="0" name=""/>
        <dsp:cNvSpPr/>
      </dsp:nvSpPr>
      <dsp:spPr>
        <a:xfrm>
          <a:off x="1656426" y="0"/>
          <a:ext cx="952673" cy="622552"/>
        </a:xfrm>
        <a:prstGeom prst="roundRect">
          <a:avLst/>
        </a:prstGeom>
        <a:solidFill>
          <a:srgbClr val="4472C4"/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tx1"/>
        </a:fontRef>
      </dsp:style>
      <dsp:txBody>
        <a:bodyPr spcFirstLastPara="0" vert="horz" wrap="square" lIns="16510" tIns="16510" rIns="16510" bIns="16510" numCol="1" spcCol="1270" anchor="ctr" anchorCtr="0">
          <a:noAutofit/>
        </a:bodyPr>
        <a:lstStyle/>
        <a:p>
          <a:pPr marL="0" lvl="0" indent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300" kern="1200">
              <a:solidFill>
                <a:schemeClr val="bg1"/>
              </a:solidFill>
            </a:rPr>
            <a:t>Effect 2</a:t>
          </a:r>
        </a:p>
      </dsp:txBody>
      <dsp:txXfrm>
        <a:off x="1686816" y="30390"/>
        <a:ext cx="891893" cy="561772"/>
      </dsp:txXfrm>
    </dsp:sp>
    <dsp:sp modelId="{4AB7651A-F67B-4FC6-B9B1-D2252104F906}">
      <dsp:nvSpPr>
        <dsp:cNvPr id="0" name=""/>
        <dsp:cNvSpPr/>
      </dsp:nvSpPr>
      <dsp:spPr>
        <a:xfrm>
          <a:off x="870334" y="1033937"/>
          <a:ext cx="1224270" cy="278923"/>
        </a:xfrm>
        <a:prstGeom prst="roundRect">
          <a:avLst/>
        </a:prstGeom>
        <a:solidFill>
          <a:srgbClr val="4472C4"/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tx1"/>
        </a:fontRef>
      </dsp:style>
      <dsp:txBody>
        <a:bodyPr spcFirstLastPara="0" vert="horz" wrap="square" lIns="16510" tIns="16510" rIns="16510" bIns="16510" numCol="1" spcCol="1270" anchor="ctr" anchorCtr="0">
          <a:noAutofit/>
        </a:bodyPr>
        <a:lstStyle/>
        <a:p>
          <a:pPr marL="0" lvl="0" indent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300" kern="1200">
              <a:solidFill>
                <a:schemeClr val="bg1"/>
              </a:solidFill>
            </a:rPr>
            <a:t>Consequence 1</a:t>
          </a:r>
        </a:p>
      </dsp:txBody>
      <dsp:txXfrm>
        <a:off x="883950" y="1047553"/>
        <a:ext cx="1197038" cy="251691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radial3">
  <dgm:title val=""/>
  <dgm:desc val=""/>
  <dgm:catLst>
    <dgm:cat type="relationship" pri="31000"/>
    <dgm:cat type="cycle" pri="12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  <dgm:pt modelId="14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  <dgm:cxn modelId="6" srcId="1" destId="14" srcOrd="3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12"/>
        <dgm:pt modelId="13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</dgm:cxnLst>
      <dgm:bg/>
      <dgm:whole/>
    </dgm:dataModel>
  </dgm:styleData>
  <dgm:clrData>
    <dgm:dataModel>
      <dgm:ptLst>
        <dgm:pt modelId="0" type="doc"/>
        <dgm:pt modelId="1"/>
        <dgm:pt modelId="11"/>
        <dgm:pt modelId="12"/>
        <dgm:pt modelId="13"/>
        <dgm:pt modelId="14"/>
        <dgm:pt modelId="15"/>
        <dgm:pt modelId="16"/>
      </dgm:ptLst>
      <dgm:cxnLst>
        <dgm:cxn modelId="2" srcId="0" destId="1" srcOrd="0" destOrd="0"/>
        <dgm:cxn modelId="16" srcId="1" destId="11" srcOrd="0" destOrd="0"/>
        <dgm:cxn modelId="17" srcId="1" destId="12" srcOrd="1" destOrd="0"/>
        <dgm:cxn modelId="18" srcId="1" destId="13" srcOrd="2" destOrd="0"/>
        <dgm:cxn modelId="19" srcId="1" destId="14" srcOrd="3" destOrd="0"/>
        <dgm:cxn modelId="20" srcId="1" destId="15" srcOrd="4" destOrd="0"/>
        <dgm:cxn modelId="21" srcId="1" destId="16" srcOrd="5" destOrd="0"/>
      </dgm:cxnLst>
      <dgm:bg/>
      <dgm:whole/>
    </dgm:dataModel>
  </dgm:clrData>
  <dgm:layoutNode name="composite">
    <dgm:varLst>
      <dgm:chMax val="1"/>
      <dgm:dir/>
      <dgm:resizeHandles val="exact"/>
    </dgm:varLst>
    <dgm:alg type="composite">
      <dgm:param type="ar" val="1"/>
    </dgm:alg>
    <dgm:shape xmlns:r="http://schemas.openxmlformats.org/officeDocument/2006/relationships" r:blip="">
      <dgm:adjLst/>
    </dgm:shape>
    <dgm:presOf/>
    <dgm:constrLst/>
    <dgm:ruleLst/>
    <dgm:layoutNode name="radial">
      <dgm:varLst>
        <dgm:animLvl val="ctr"/>
      </dgm:varLst>
      <dgm:choose name="Name0">
        <dgm:if name="Name1" func="var" arg="dir" op="equ" val="norm">
          <dgm:choose name="Name2">
            <dgm:if name="Name3" axis="ch ch" ptType="node node" st="1 1" cnt="1 0" func="cnt" op="lte" val="1">
              <dgm:alg type="cycle">
                <dgm:param type="stAng" val="90"/>
                <dgm:param type="spanAng" val="360"/>
                <dgm:param type="ctrShpMap" val="fNode"/>
              </dgm:alg>
            </dgm:if>
            <dgm:else name="Name4">
              <dgm:alg type="cycle">
                <dgm:param type="stAng" val="0"/>
                <dgm:param type="spanAng" val="360"/>
                <dgm:param type="ctrShpMap" val="fNode"/>
              </dgm:alg>
            </dgm:else>
          </dgm:choose>
        </dgm:if>
        <dgm:else name="Name5">
          <dgm:alg type="cycle">
            <dgm:param type="stAng" val="0"/>
            <dgm:param type="spanAng" val="-360"/>
            <dgm:param type="ctrShpMap" val="fNode"/>
          </dgm:alg>
        </dgm:else>
      </dgm:choose>
      <dgm:shape xmlns:r="http://schemas.openxmlformats.org/officeDocument/2006/relationships" r:blip="">
        <dgm:adjLst/>
      </dgm:shape>
      <dgm:presOf/>
      <dgm:constrLst>
        <dgm:constr type="w" for="ch" forName="centerShape" refType="w"/>
        <dgm:constr type="h" for="ch" forName="centerShape" refType="h"/>
        <dgm:constr type="w" for="ch" forName="node" refType="w" fact="0.5"/>
        <dgm:constr type="h" for="ch" forName="node" refType="h" fact="0.5"/>
        <dgm:constr type="sp" refType="w" refFor="ch" refForName="node" fact="-0.2"/>
        <dgm:constr type="sibSp" refType="w" refFor="ch" refForName="node" fact="-0.2"/>
        <dgm:constr type="primFontSz" for="ch" forName="centerShape" val="65"/>
        <dgm:constr type="primFontSz" for="des" forName="node" val="65"/>
        <dgm:constr type="primFontSz" for="ch" forName="node" refType="primFontSz" refFor="ch" refForName="centerShape" op="lte"/>
      </dgm:constrLst>
      <dgm:ruleLst/>
      <dgm:forEach name="Name6" axis="ch" ptType="node" cnt="1">
        <dgm:layoutNode name="centerShape" styleLbl="vennNode1">
          <dgm:alg type="tx"/>
          <dgm:shape xmlns:r="http://schemas.openxmlformats.org/officeDocument/2006/relationships" type="ellipse" r:blip="">
            <dgm:adjLst/>
          </dgm:shape>
          <dgm:presOf axis="self"/>
          <dgm:constrLst>
            <dgm:constr type="tMarg" refType="primFontSz" fact="0.1"/>
            <dgm:constr type="bMarg" refType="primFontSz" fact="0.1"/>
            <dgm:constr type="lMarg" refType="primFontSz" fact="0.1"/>
            <dgm:constr type="rMarg" refType="primFontSz" fact="0.1"/>
          </dgm:constrLst>
          <dgm:ruleLst>
            <dgm:rule type="primFontSz" val="5" fact="NaN" max="NaN"/>
          </dgm:ruleLst>
        </dgm:layoutNode>
        <dgm:forEach name="Name7" axis="ch" ptType="node">
          <dgm:layoutNode name="node" styleLbl="vennNode1">
            <dgm:varLst>
              <dgm:bulletEnabled val="1"/>
            </dgm:varLst>
            <dgm:alg type="tx">
              <dgm:param type="txAnchorVertCh" val="mid"/>
            </dgm:alg>
            <dgm:shape xmlns:r="http://schemas.openxmlformats.org/officeDocument/2006/relationships" type="ellipse" r:blip="">
              <dgm:adjLst/>
            </dgm:shape>
            <dgm:presOf axis="desOrSelf" ptType="node"/>
            <dgm:constrLst>
              <dgm:constr type="tMarg" refType="primFontSz" fact="0.1"/>
              <dgm:constr type="bMarg" refType="primFontSz" fact="0.1"/>
              <dgm:constr type="lMarg" refType="primFontSz" fact="0.1"/>
              <dgm:constr type="rMarg" refType="primFontSz" fact="0.1"/>
            </dgm:constrLst>
            <dgm:ruleLst>
              <dgm:rule type="primFontSz" val="5" fact="NaN" max="NaN"/>
            </dgm:ruleLst>
          </dgm:layoutNode>
        </dgm:forEach>
      </dgm:forEach>
    </dgm:layoutNode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6</Words>
  <Characters>35</Characters>
  <Application>Microsoft Office Word</Application>
  <DocSecurity>0</DocSecurity>
  <Lines>1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oprietaire</dc:creator>
  <cp:lastModifiedBy>Proprietaire</cp:lastModifiedBy>
  <cp:revision>6</cp:revision>
  <dcterms:created xsi:type="dcterms:W3CDTF">2019-01-28T11:46:00Z</dcterms:created>
  <dcterms:modified xsi:type="dcterms:W3CDTF">2020-05-12T08:00:00Z</dcterms:modified>
</cp:coreProperties>
</file>